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B61D40" w14:textId="4A0AA581" w:rsidR="005B05B9" w:rsidRPr="001E265D" w:rsidRDefault="001E265D" w:rsidP="005B05B9">
      <w:pPr>
        <w:pStyle w:val="1"/>
        <w:jc w:val="center"/>
      </w:pPr>
      <w:r>
        <w:t xml:space="preserve">Lab: </w:t>
      </w:r>
      <w:r w:rsidR="00F606CE">
        <w:t>Introduction to PHP</w:t>
      </w:r>
    </w:p>
    <w:p w14:paraId="3EEC7578" w14:textId="39E912E2" w:rsidR="005B05B9" w:rsidRPr="005B05B9" w:rsidRDefault="005B05B9" w:rsidP="00271FC8">
      <w:pPr>
        <w:pStyle w:val="2"/>
        <w:numPr>
          <w:ilvl w:val="0"/>
          <w:numId w:val="2"/>
        </w:numPr>
        <w:rPr>
          <w:lang w:val="bg-BG"/>
        </w:rPr>
      </w:pPr>
      <w:r w:rsidRPr="005B05B9">
        <w:t xml:space="preserve">Hello </w:t>
      </w:r>
      <w:r w:rsidR="001E265D">
        <w:rPr>
          <w:noProof/>
        </w:rPr>
        <w:t>World</w:t>
      </w:r>
    </w:p>
    <w:p w14:paraId="10634427" w14:textId="51F6C904" w:rsidR="005B05B9" w:rsidRPr="001E265D" w:rsidRDefault="00EE6EF1" w:rsidP="005B05B9">
      <w:r>
        <w:t>Write</w:t>
      </w:r>
      <w:r w:rsidR="001E265D">
        <w:t xml:space="preserve"> a simple </w:t>
      </w:r>
      <w:r w:rsidR="00B72737">
        <w:t>program</w:t>
      </w:r>
      <w:r w:rsidR="001E265D">
        <w:t xml:space="preserve"> that prints the following text: </w:t>
      </w:r>
      <w:r w:rsidR="001E265D" w:rsidRPr="002B521D">
        <w:rPr>
          <w:lang w:val="bg-BG"/>
        </w:rPr>
        <w:t>"</w:t>
      </w:r>
      <w:r w:rsidR="001E265D" w:rsidRPr="001E265D">
        <w:rPr>
          <w:rFonts w:ascii="Consolas" w:hAnsi="Consolas"/>
          <w:b/>
          <w:bCs/>
        </w:rPr>
        <w:t>Hello World!</w:t>
      </w:r>
      <w:r w:rsidR="001E265D" w:rsidRPr="002B521D">
        <w:rPr>
          <w:lang w:val="bg-BG"/>
        </w:rPr>
        <w:t>"</w:t>
      </w:r>
      <w:r w:rsidR="001E265D">
        <w:t>.</w:t>
      </w:r>
    </w:p>
    <w:p w14:paraId="3B25186E" w14:textId="29CCD810" w:rsidR="005B05B9" w:rsidRPr="005B05B9" w:rsidRDefault="001E265D" w:rsidP="00271FC8">
      <w:pPr>
        <w:pStyle w:val="2"/>
        <w:numPr>
          <w:ilvl w:val="0"/>
          <w:numId w:val="2"/>
        </w:numPr>
        <w:rPr>
          <w:lang w:val="bg-BG"/>
        </w:rPr>
      </w:pPr>
      <w:r>
        <w:t>Numbers 1 to 10</w:t>
      </w:r>
    </w:p>
    <w:p w14:paraId="1927093B" w14:textId="4698EBEA" w:rsidR="005B05B9" w:rsidRPr="001E265D" w:rsidRDefault="00EE6EF1" w:rsidP="005B05B9">
      <w:r>
        <w:t xml:space="preserve">Write </w:t>
      </w:r>
      <w:r w:rsidR="001E265D">
        <w:t xml:space="preserve">a simple </w:t>
      </w:r>
      <w:r w:rsidR="00B72737">
        <w:t>program</w:t>
      </w:r>
      <w:r w:rsidR="001E265D">
        <w:t xml:space="preserve"> that prints </w:t>
      </w:r>
      <w:r w:rsidR="001E265D" w:rsidRPr="001E265D">
        <w:rPr>
          <w:b/>
          <w:bCs/>
        </w:rPr>
        <w:t>numbers from 1 to 10</w:t>
      </w:r>
      <w:r w:rsidR="001E265D">
        <w:t>, each on separate line.</w:t>
      </w:r>
    </w:p>
    <w:p w14:paraId="0DDA34E6" w14:textId="7B14245E" w:rsidR="00AD7B07" w:rsidRPr="00543F56" w:rsidRDefault="001E265D" w:rsidP="00AD7B07">
      <w:pPr>
        <w:pStyle w:val="2"/>
        <w:numPr>
          <w:ilvl w:val="0"/>
          <w:numId w:val="2"/>
        </w:numPr>
        <w:rPr>
          <w:lang w:val="bg-BG"/>
        </w:rPr>
      </w:pPr>
      <w:r>
        <w:t>Calculate Rectangle Area</w:t>
      </w:r>
    </w:p>
    <w:p w14:paraId="38AC1E28" w14:textId="7CD031DE" w:rsidR="00E64CAD" w:rsidRDefault="00EE6EF1" w:rsidP="001E265D">
      <w:pPr>
        <w:pStyle w:val="3"/>
        <w:ind w:left="90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Write</w:t>
      </w:r>
      <w:r w:rsidR="001E265D" w:rsidRPr="001E265D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a </w:t>
      </w:r>
      <w:proofErr w:type="spellStart"/>
      <w:r w:rsidR="001E265D" w:rsidRPr="001E265D">
        <w:rPr>
          <w:rFonts w:eastAsiaTheme="minorHAnsi" w:cstheme="minorBidi"/>
          <w:b w:val="0"/>
          <w:color w:val="auto"/>
          <w:sz w:val="22"/>
          <w:szCs w:val="22"/>
          <w:lang w:val="bg-BG"/>
        </w:rPr>
        <w:t>simple</w:t>
      </w:r>
      <w:proofErr w:type="spellEnd"/>
      <w:r w:rsidR="001E265D" w:rsidRPr="001E265D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</w:t>
      </w:r>
      <w:r w:rsidR="00E64CAD">
        <w:rPr>
          <w:rFonts w:eastAsiaTheme="minorHAnsi" w:cstheme="minorBidi"/>
          <w:b w:val="0"/>
          <w:color w:val="auto"/>
          <w:sz w:val="22"/>
          <w:szCs w:val="22"/>
        </w:rPr>
        <w:t>program</w:t>
      </w:r>
      <w:r w:rsidR="001E265D" w:rsidRPr="001E265D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</w:t>
      </w:r>
      <w:proofErr w:type="spellStart"/>
      <w:r w:rsidR="001E265D" w:rsidRPr="001E265D">
        <w:rPr>
          <w:rFonts w:eastAsiaTheme="minorHAnsi" w:cstheme="minorBidi"/>
          <w:b w:val="0"/>
          <w:color w:val="auto"/>
          <w:sz w:val="22"/>
          <w:szCs w:val="22"/>
          <w:lang w:val="bg-BG"/>
        </w:rPr>
        <w:t>that</w:t>
      </w:r>
      <w:proofErr w:type="spellEnd"/>
      <w:r w:rsidR="00E64CAD">
        <w:rPr>
          <w:rFonts w:eastAsiaTheme="minorHAnsi" w:cstheme="minorBidi"/>
          <w:b w:val="0"/>
          <w:color w:val="auto"/>
          <w:sz w:val="22"/>
          <w:szCs w:val="22"/>
        </w:rPr>
        <w:t>:</w:t>
      </w:r>
    </w:p>
    <w:p w14:paraId="5A160676" w14:textId="4065298B" w:rsidR="00E64CAD" w:rsidRDefault="006D7650" w:rsidP="00E64CAD">
      <w:pPr>
        <w:pStyle w:val="ac"/>
        <w:numPr>
          <w:ilvl w:val="0"/>
          <w:numId w:val="23"/>
        </w:numPr>
      </w:pPr>
      <w:r>
        <w:t>Use</w:t>
      </w:r>
      <w:r w:rsidR="00E64CAD">
        <w:t xml:space="preserve"> </w:t>
      </w:r>
      <w:r w:rsidR="00E64CAD" w:rsidRPr="00E64CAD">
        <w:rPr>
          <w:b/>
        </w:rPr>
        <w:t>two whole numbers</w:t>
      </w:r>
      <w:r w:rsidR="00E64CAD">
        <w:t xml:space="preserve">, which will represent </w:t>
      </w:r>
      <w:r w:rsidR="00E64CAD" w:rsidRPr="00E64CAD">
        <w:rPr>
          <w:b/>
        </w:rPr>
        <w:t>length and width of the rectangle</w:t>
      </w:r>
    </w:p>
    <w:p w14:paraId="73D7B7CC" w14:textId="1963901C" w:rsidR="00E64CAD" w:rsidRPr="00E64CAD" w:rsidRDefault="00E64CAD" w:rsidP="00E64CAD">
      <w:pPr>
        <w:pStyle w:val="ac"/>
        <w:numPr>
          <w:ilvl w:val="0"/>
          <w:numId w:val="23"/>
        </w:numPr>
      </w:pPr>
      <w:r>
        <w:rPr>
          <w:bCs/>
        </w:rPr>
        <w:t>C</w:t>
      </w:r>
      <w:r w:rsidRPr="001E265D">
        <w:rPr>
          <w:bCs/>
        </w:rPr>
        <w:t xml:space="preserve">alculates </w:t>
      </w:r>
      <w:r w:rsidRPr="00E64CAD">
        <w:rPr>
          <w:b/>
        </w:rPr>
        <w:t>given rectangle area</w:t>
      </w:r>
    </w:p>
    <w:p w14:paraId="6D968702" w14:textId="53D5260C" w:rsidR="001E265D" w:rsidRPr="001E265D" w:rsidRDefault="00E64CAD" w:rsidP="00E64CAD">
      <w:pPr>
        <w:pStyle w:val="ac"/>
        <w:numPr>
          <w:ilvl w:val="0"/>
          <w:numId w:val="23"/>
        </w:numPr>
      </w:pPr>
      <w:r>
        <w:t>P</w:t>
      </w:r>
      <w:r w:rsidR="001E265D">
        <w:t xml:space="preserve">rint the </w:t>
      </w:r>
      <w:r w:rsidR="001E265D" w:rsidRPr="00E64CAD">
        <w:rPr>
          <w:b/>
        </w:rPr>
        <w:t>area of the rectangle</w:t>
      </w:r>
    </w:p>
    <w:p w14:paraId="5B9B7A2A" w14:textId="47E32484" w:rsidR="00D434DA" w:rsidRPr="001E265D" w:rsidRDefault="001E265D" w:rsidP="00D434DA">
      <w:pPr>
        <w:pStyle w:val="3"/>
        <w:ind w:left="90"/>
      </w:pPr>
      <w:r>
        <w:t>Examples</w:t>
      </w:r>
    </w:p>
    <w:tbl>
      <w:tblPr>
        <w:tblStyle w:val="af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26"/>
      </w:tblGrid>
      <w:tr w:rsidR="00D434DA" w:rsidRPr="005E77E1" w14:paraId="0A5DFD9B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6AA8C60" w14:textId="0830A2EF" w:rsidR="00D434DA" w:rsidRPr="001E265D" w:rsidRDefault="00E64CAD" w:rsidP="00946D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1E265D">
              <w:rPr>
                <w:b/>
              </w:rPr>
              <w:t>nput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07D82707" w14:textId="630B224A" w:rsidR="00D434DA" w:rsidRPr="001E265D" w:rsidRDefault="00E64CAD" w:rsidP="00946D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1E265D">
              <w:rPr>
                <w:b/>
              </w:rPr>
              <w:t>utput</w:t>
            </w:r>
          </w:p>
        </w:tc>
      </w:tr>
      <w:tr w:rsidR="00D434DA" w:rsidRPr="005E77E1" w14:paraId="2780D44B" w14:textId="77777777" w:rsidTr="00946D6D">
        <w:tc>
          <w:tcPr>
            <w:tcW w:w="736" w:type="dxa"/>
            <w:vAlign w:val="center"/>
          </w:tcPr>
          <w:p w14:paraId="52D6D06A" w14:textId="1F2B7AD2" w:rsidR="00D434DA" w:rsidRDefault="00D434DA" w:rsidP="0025690E">
            <w:pPr>
              <w:spacing w:before="0" w:after="0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160659B0" w14:textId="77777777" w:rsidR="00D434DA" w:rsidRPr="00AB22DE" w:rsidRDefault="00D434DA" w:rsidP="0025690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734" w:type="dxa"/>
            <w:vAlign w:val="center"/>
          </w:tcPr>
          <w:p w14:paraId="0CAB6CFD" w14:textId="77777777" w:rsidR="00D434DA" w:rsidRPr="005E77E1" w:rsidRDefault="00D434DA" w:rsidP="0025690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  <w:r w:rsidRPr="005E77E1">
              <w:rPr>
                <w:rFonts w:ascii="Consolas" w:hAnsi="Consolas"/>
                <w:noProof/>
              </w:rPr>
              <w:t>5</w:t>
            </w:r>
          </w:p>
        </w:tc>
      </w:tr>
    </w:tbl>
    <w:tbl>
      <w:tblPr>
        <w:tblStyle w:val="af"/>
        <w:tblpPr w:leftFromText="180" w:rightFromText="180" w:vertAnchor="text" w:horzAnchor="page" w:tblpX="3191" w:tblpY="-1047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26"/>
      </w:tblGrid>
      <w:tr w:rsidR="00D434DA" w:rsidRPr="005E77E1" w14:paraId="35DA84BF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45D056F" w14:textId="5D57AA17" w:rsidR="00D434DA" w:rsidRPr="001E265D" w:rsidRDefault="00E64CAD" w:rsidP="00946D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1E265D">
              <w:rPr>
                <w:b/>
              </w:rPr>
              <w:t>nput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4FA6320A" w14:textId="34257FC2" w:rsidR="00D434DA" w:rsidRPr="001E265D" w:rsidRDefault="00E64CAD" w:rsidP="00946D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1E265D">
              <w:rPr>
                <w:b/>
              </w:rPr>
              <w:t>utput</w:t>
            </w:r>
          </w:p>
        </w:tc>
      </w:tr>
      <w:tr w:rsidR="00D434DA" w:rsidRPr="005E77E1" w14:paraId="76EDA0C1" w14:textId="77777777" w:rsidTr="00946D6D">
        <w:tc>
          <w:tcPr>
            <w:tcW w:w="736" w:type="dxa"/>
            <w:vAlign w:val="center"/>
          </w:tcPr>
          <w:p w14:paraId="1B23686F" w14:textId="1B9C37E6" w:rsidR="00D434DA" w:rsidRPr="001E265D" w:rsidRDefault="00D434DA" w:rsidP="0025690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6</w:t>
            </w:r>
          </w:p>
          <w:p w14:paraId="386A2405" w14:textId="77777777" w:rsidR="00D434DA" w:rsidRPr="00AB22DE" w:rsidRDefault="00D434DA" w:rsidP="0025690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8</w:t>
            </w:r>
          </w:p>
        </w:tc>
        <w:tc>
          <w:tcPr>
            <w:tcW w:w="734" w:type="dxa"/>
            <w:vAlign w:val="center"/>
          </w:tcPr>
          <w:p w14:paraId="5AF4A869" w14:textId="77777777" w:rsidR="00D434DA" w:rsidRPr="005E77E1" w:rsidRDefault="00D434DA" w:rsidP="0025690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48</w:t>
            </w:r>
          </w:p>
        </w:tc>
      </w:tr>
    </w:tbl>
    <w:p w14:paraId="3B64068C" w14:textId="77777777" w:rsidR="00087B84" w:rsidRPr="00087B84" w:rsidRDefault="00087B84" w:rsidP="00B35E70">
      <w:pPr>
        <w:pStyle w:val="Code"/>
        <w:rPr>
          <w:lang w:val="bg-BG"/>
        </w:rPr>
      </w:pPr>
    </w:p>
    <w:p w14:paraId="443EA579" w14:textId="123FDCDF" w:rsidR="00D434DA" w:rsidRPr="005E77E1" w:rsidRDefault="00FD5C48" w:rsidP="00D434DA">
      <w:pPr>
        <w:pStyle w:val="2"/>
        <w:numPr>
          <w:ilvl w:val="0"/>
          <w:numId w:val="2"/>
        </w:numPr>
        <w:tabs>
          <w:tab w:val="num" w:pos="360"/>
        </w:tabs>
        <w:rPr>
          <w:bCs w:val="0"/>
          <w:lang w:val="bg-BG"/>
        </w:rPr>
      </w:pPr>
      <w:r>
        <w:t xml:space="preserve">Convertor </w:t>
      </w:r>
      <w:r w:rsidR="00AE23BE">
        <w:t>I</w:t>
      </w:r>
      <w:r>
        <w:t xml:space="preserve">nches to </w:t>
      </w:r>
      <w:r w:rsidR="00AE23BE">
        <w:t>Centimeters</w:t>
      </w:r>
    </w:p>
    <w:p w14:paraId="17825241" w14:textId="77777777" w:rsidR="006D7650" w:rsidRDefault="00FD5C48" w:rsidP="00D434DA">
      <w:proofErr w:type="spellStart"/>
      <w:r w:rsidRPr="00FD5C48">
        <w:rPr>
          <w:lang w:val="bg-BG"/>
        </w:rPr>
        <w:t>Write</w:t>
      </w:r>
      <w:proofErr w:type="spellEnd"/>
      <w:r w:rsidRPr="00FD5C48">
        <w:rPr>
          <w:lang w:val="bg-BG"/>
        </w:rPr>
        <w:t xml:space="preserve"> a </w:t>
      </w:r>
      <w:r>
        <w:t xml:space="preserve">simple </w:t>
      </w:r>
      <w:r w:rsidR="006D7650">
        <w:t>program:</w:t>
      </w:r>
    </w:p>
    <w:p w14:paraId="7F32DF1E" w14:textId="759A6D6F" w:rsidR="006D7650" w:rsidRDefault="006D7650" w:rsidP="006D7650">
      <w:pPr>
        <w:pStyle w:val="ac"/>
        <w:numPr>
          <w:ilvl w:val="0"/>
          <w:numId w:val="24"/>
        </w:numPr>
      </w:pPr>
      <w:r>
        <w:t>U</w:t>
      </w:r>
      <w:r w:rsidR="00FD5C48">
        <w:t>se</w:t>
      </w:r>
      <w:r w:rsidR="00FD5C48" w:rsidRPr="006D7650">
        <w:rPr>
          <w:lang w:val="bg-BG"/>
        </w:rPr>
        <w:t xml:space="preserve"> a </w:t>
      </w:r>
      <w:proofErr w:type="spellStart"/>
      <w:r w:rsidR="00FD5C48" w:rsidRPr="006D7650">
        <w:rPr>
          <w:b/>
          <w:bCs/>
          <w:lang w:val="bg-BG"/>
        </w:rPr>
        <w:t>real</w:t>
      </w:r>
      <w:proofErr w:type="spellEnd"/>
      <w:r w:rsidR="00FD5C48" w:rsidRPr="006D7650">
        <w:rPr>
          <w:b/>
          <w:bCs/>
          <w:lang w:val="bg-BG"/>
        </w:rPr>
        <w:t xml:space="preserve"> </w:t>
      </w:r>
      <w:proofErr w:type="spellStart"/>
      <w:r w:rsidR="00FD5C48" w:rsidRPr="006D7650">
        <w:rPr>
          <w:b/>
          <w:bCs/>
          <w:lang w:val="bg-BG"/>
        </w:rPr>
        <w:t>number</w:t>
      </w:r>
      <w:proofErr w:type="spellEnd"/>
      <w:r w:rsidR="00FD5C48" w:rsidRPr="006D7650">
        <w:rPr>
          <w:b/>
          <w:bCs/>
        </w:rPr>
        <w:t>,</w:t>
      </w:r>
      <w:r w:rsidR="00FD5C48">
        <w:t xml:space="preserve"> which represents quantity of </w:t>
      </w:r>
      <w:r w:rsidR="00FD5C48" w:rsidRPr="006D7650">
        <w:rPr>
          <w:b/>
          <w:bCs/>
        </w:rPr>
        <w:t>inches</w:t>
      </w:r>
      <w:r w:rsidR="00FD5C48">
        <w:t xml:space="preserve"> </w:t>
      </w:r>
    </w:p>
    <w:p w14:paraId="48C1F4D2" w14:textId="77777777" w:rsidR="006D7650" w:rsidRPr="006D7650" w:rsidRDefault="00FD5C48" w:rsidP="006D7650">
      <w:pPr>
        <w:pStyle w:val="ac"/>
        <w:numPr>
          <w:ilvl w:val="0"/>
          <w:numId w:val="24"/>
        </w:numPr>
      </w:pPr>
      <w:r>
        <w:t>C</w:t>
      </w:r>
      <w:proofErr w:type="spellStart"/>
      <w:r w:rsidRPr="006D7650">
        <w:rPr>
          <w:lang w:val="bg-BG"/>
        </w:rPr>
        <w:t>onvert</w:t>
      </w:r>
      <w:proofErr w:type="spellEnd"/>
      <w:r w:rsidRPr="006D7650">
        <w:rPr>
          <w:lang w:val="bg-BG"/>
        </w:rPr>
        <w:t xml:space="preserve"> </w:t>
      </w:r>
      <w:r w:rsidR="006D7650">
        <w:t xml:space="preserve">given </w:t>
      </w:r>
      <w:r w:rsidR="006D7650" w:rsidRPr="006D7650">
        <w:rPr>
          <w:b/>
          <w:bCs/>
        </w:rPr>
        <w:t>inches</w:t>
      </w:r>
      <w:r w:rsidRPr="006D7650">
        <w:rPr>
          <w:lang w:val="bg-BG"/>
        </w:rPr>
        <w:t xml:space="preserve"> </w:t>
      </w:r>
      <w:proofErr w:type="spellStart"/>
      <w:r w:rsidRPr="006D7650">
        <w:rPr>
          <w:lang w:val="bg-BG"/>
        </w:rPr>
        <w:t>to</w:t>
      </w:r>
      <w:proofErr w:type="spellEnd"/>
      <w:r w:rsidRPr="006D7650">
        <w:rPr>
          <w:lang w:val="bg-BG"/>
        </w:rPr>
        <w:t xml:space="preserve"> </w:t>
      </w:r>
      <w:proofErr w:type="spellStart"/>
      <w:r w:rsidRPr="006D7650">
        <w:rPr>
          <w:b/>
          <w:bCs/>
          <w:lang w:val="bg-BG"/>
        </w:rPr>
        <w:t>centimeters</w:t>
      </w:r>
      <w:proofErr w:type="spellEnd"/>
    </w:p>
    <w:p w14:paraId="1EB6391B" w14:textId="63285E5A" w:rsidR="00D434DA" w:rsidRDefault="006D7650" w:rsidP="006D7650">
      <w:pPr>
        <w:pStyle w:val="ac"/>
        <w:numPr>
          <w:ilvl w:val="0"/>
          <w:numId w:val="24"/>
        </w:numPr>
      </w:pPr>
      <w:r>
        <w:t>M</w:t>
      </w:r>
      <w:proofErr w:type="spellStart"/>
      <w:r w:rsidR="00FD5C48" w:rsidRPr="006D7650">
        <w:rPr>
          <w:lang w:val="bg-BG"/>
        </w:rPr>
        <w:t>ultiply</w:t>
      </w:r>
      <w:proofErr w:type="spellEnd"/>
      <w:r w:rsidR="00FD5C48" w:rsidRPr="006D7650">
        <w:rPr>
          <w:lang w:val="bg-BG"/>
        </w:rPr>
        <w:t xml:space="preserve"> </w:t>
      </w:r>
      <w:proofErr w:type="spellStart"/>
      <w:r w:rsidR="00FD5C48" w:rsidRPr="006D7650">
        <w:rPr>
          <w:lang w:val="bg-BG"/>
        </w:rPr>
        <w:t>the</w:t>
      </w:r>
      <w:proofErr w:type="spellEnd"/>
      <w:r w:rsidR="00FD5C48" w:rsidRPr="006D7650">
        <w:rPr>
          <w:lang w:val="bg-BG"/>
        </w:rPr>
        <w:t xml:space="preserve"> </w:t>
      </w:r>
      <w:r w:rsidR="00FD5C48">
        <w:t>quantity</w:t>
      </w:r>
      <w:r w:rsidR="00FD5C48" w:rsidRPr="006D7650">
        <w:rPr>
          <w:lang w:val="bg-BG"/>
        </w:rPr>
        <w:t xml:space="preserve"> </w:t>
      </w:r>
      <w:proofErr w:type="spellStart"/>
      <w:r w:rsidR="00FD5C48" w:rsidRPr="006D7650">
        <w:rPr>
          <w:lang w:val="bg-BG"/>
        </w:rPr>
        <w:t>of</w:t>
      </w:r>
      <w:proofErr w:type="spellEnd"/>
      <w:r w:rsidR="00FD5C48" w:rsidRPr="006D7650">
        <w:rPr>
          <w:lang w:val="bg-BG"/>
        </w:rPr>
        <w:t xml:space="preserve"> </w:t>
      </w:r>
      <w:proofErr w:type="spellStart"/>
      <w:r w:rsidR="00FD5C48" w:rsidRPr="006D7650">
        <w:rPr>
          <w:b/>
          <w:bCs/>
          <w:lang w:val="bg-BG"/>
        </w:rPr>
        <w:t>inches</w:t>
      </w:r>
      <w:proofErr w:type="spellEnd"/>
      <w:r w:rsidR="00FD5C48" w:rsidRPr="006D7650">
        <w:rPr>
          <w:b/>
          <w:bCs/>
          <w:lang w:val="bg-BG"/>
        </w:rPr>
        <w:t xml:space="preserve"> </w:t>
      </w:r>
      <w:proofErr w:type="spellStart"/>
      <w:r w:rsidR="00FD5C48" w:rsidRPr="006D7650">
        <w:rPr>
          <w:b/>
          <w:bCs/>
          <w:lang w:val="bg-BG"/>
        </w:rPr>
        <w:t>by</w:t>
      </w:r>
      <w:proofErr w:type="spellEnd"/>
      <w:r w:rsidR="00FD5C48" w:rsidRPr="006D7650">
        <w:rPr>
          <w:b/>
          <w:bCs/>
          <w:lang w:val="bg-BG"/>
        </w:rPr>
        <w:t xml:space="preserve"> 2.54</w:t>
      </w:r>
      <w:r w:rsidR="00FD5C48" w:rsidRPr="006D7650">
        <w:rPr>
          <w:lang w:val="bg-BG"/>
        </w:rPr>
        <w:t xml:space="preserve"> (1 </w:t>
      </w:r>
      <w:proofErr w:type="spellStart"/>
      <w:r w:rsidR="00FD5C48" w:rsidRPr="006D7650">
        <w:rPr>
          <w:lang w:val="bg-BG"/>
        </w:rPr>
        <w:t>inch</w:t>
      </w:r>
      <w:proofErr w:type="spellEnd"/>
      <w:r w:rsidR="00FD5C48" w:rsidRPr="006D7650">
        <w:rPr>
          <w:lang w:val="bg-BG"/>
        </w:rPr>
        <w:t xml:space="preserve"> = 2.54 </w:t>
      </w:r>
      <w:proofErr w:type="spellStart"/>
      <w:r w:rsidR="00FD5C48" w:rsidRPr="006D7650">
        <w:rPr>
          <w:lang w:val="bg-BG"/>
        </w:rPr>
        <w:t>centimeters</w:t>
      </w:r>
      <w:proofErr w:type="spellEnd"/>
      <w:r w:rsidR="00FD5C48" w:rsidRPr="006D7650">
        <w:rPr>
          <w:lang w:val="bg-BG"/>
        </w:rPr>
        <w:t>)</w:t>
      </w:r>
    </w:p>
    <w:p w14:paraId="1EB89E54" w14:textId="3AEF452F" w:rsidR="006D7650" w:rsidRPr="00FD5C48" w:rsidRDefault="006D7650" w:rsidP="006D7650">
      <w:pPr>
        <w:pStyle w:val="ac"/>
        <w:numPr>
          <w:ilvl w:val="0"/>
          <w:numId w:val="24"/>
        </w:numPr>
      </w:pPr>
      <w:r>
        <w:t xml:space="preserve">Print the </w:t>
      </w:r>
      <w:r w:rsidRPr="006D7650">
        <w:rPr>
          <w:b/>
          <w:bCs/>
        </w:rPr>
        <w:t>calculated centimeters</w:t>
      </w:r>
    </w:p>
    <w:p w14:paraId="71D47DEA" w14:textId="0B9057D1" w:rsidR="00D434DA" w:rsidRPr="00FD5C48" w:rsidRDefault="00FD5C48" w:rsidP="00D434DA">
      <w:pPr>
        <w:pStyle w:val="3"/>
        <w:ind w:left="90"/>
      </w:pPr>
      <w:r>
        <w:t>Examples</w:t>
      </w:r>
    </w:p>
    <w:tbl>
      <w:tblPr>
        <w:tblStyle w:val="af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216AD9" w:rsidRPr="005E77E1" w14:paraId="6089678A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EF6AFF" w14:textId="657324FE" w:rsidR="00216AD9" w:rsidRPr="00FD5C48" w:rsidRDefault="00216AD9" w:rsidP="00216AD9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1EE8B58B" w14:textId="1263E35C" w:rsidR="00216AD9" w:rsidRPr="005E77E1" w:rsidRDefault="00216AD9" w:rsidP="00216AD9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434DA" w:rsidRPr="005E77E1" w14:paraId="0CB90332" w14:textId="77777777" w:rsidTr="00946D6D">
        <w:tc>
          <w:tcPr>
            <w:tcW w:w="736" w:type="dxa"/>
            <w:vAlign w:val="center"/>
          </w:tcPr>
          <w:p w14:paraId="1256155E" w14:textId="77777777" w:rsidR="00D434DA" w:rsidRPr="005E77E1" w:rsidRDefault="00D434DA" w:rsidP="0025690E">
            <w:pPr>
              <w:spacing w:before="0" w:after="0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2" w:type="dxa"/>
            <w:vAlign w:val="center"/>
          </w:tcPr>
          <w:p w14:paraId="0B7E70C6" w14:textId="77777777" w:rsidR="00D434DA" w:rsidRPr="005E77E1" w:rsidRDefault="00D434DA" w:rsidP="0025690E">
            <w:pPr>
              <w:spacing w:before="0" w:after="0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12.7</w:t>
            </w:r>
          </w:p>
        </w:tc>
      </w:tr>
    </w:tbl>
    <w:tbl>
      <w:tblPr>
        <w:tblStyle w:val="af"/>
        <w:tblpPr w:leftFromText="180" w:rightFromText="180" w:vertAnchor="text" w:horzAnchor="page" w:tblpX="3553" w:tblpY="-798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216AD9" w:rsidRPr="005E77E1" w14:paraId="22F4B795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0BC4F89" w14:textId="258FCDF6" w:rsidR="00216AD9" w:rsidRPr="00FD5C48" w:rsidRDefault="00216AD9" w:rsidP="0025690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4344015A" w14:textId="77530126" w:rsidR="00216AD9" w:rsidRPr="00FD5C48" w:rsidRDefault="00216AD9" w:rsidP="0025690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434DA" w:rsidRPr="005E77E1" w14:paraId="493BB03A" w14:textId="77777777" w:rsidTr="00946D6D">
        <w:tc>
          <w:tcPr>
            <w:tcW w:w="736" w:type="dxa"/>
            <w:vAlign w:val="center"/>
          </w:tcPr>
          <w:p w14:paraId="21339976" w14:textId="77777777" w:rsidR="00D434DA" w:rsidRPr="007B2B78" w:rsidRDefault="00D434DA" w:rsidP="0025690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1022" w:type="dxa"/>
            <w:vAlign w:val="center"/>
          </w:tcPr>
          <w:p w14:paraId="5392FE89" w14:textId="77777777" w:rsidR="00D434DA" w:rsidRPr="007B2B78" w:rsidRDefault="00D434DA" w:rsidP="0025690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7.78</w:t>
            </w:r>
          </w:p>
        </w:tc>
      </w:tr>
    </w:tbl>
    <w:p w14:paraId="592EBD29" w14:textId="1592DAD4" w:rsidR="00640502" w:rsidRDefault="00FD5C48" w:rsidP="00FD5C48">
      <w:pPr>
        <w:pStyle w:val="2"/>
        <w:numPr>
          <w:ilvl w:val="0"/>
          <w:numId w:val="2"/>
        </w:numPr>
        <w:tabs>
          <w:tab w:val="num" w:pos="360"/>
        </w:tabs>
      </w:pPr>
      <w:r>
        <w:t>Calculate Circle Area</w:t>
      </w:r>
    </w:p>
    <w:p w14:paraId="23DEA06C" w14:textId="77777777" w:rsidR="00216AD9" w:rsidRDefault="00EE6EF1" w:rsidP="00FD5C48">
      <w:r>
        <w:t>Write</w:t>
      </w:r>
      <w:r w:rsidR="00FD5C48" w:rsidRPr="00FD5C48">
        <w:t xml:space="preserve"> a </w:t>
      </w:r>
      <w:r w:rsidR="00216AD9">
        <w:t>simple program that:</w:t>
      </w:r>
    </w:p>
    <w:p w14:paraId="786CDD3B" w14:textId="03F79AD5" w:rsidR="00216AD9" w:rsidRPr="00216AD9" w:rsidRDefault="00216AD9" w:rsidP="00216AD9">
      <w:pPr>
        <w:pStyle w:val="ac"/>
        <w:numPr>
          <w:ilvl w:val="0"/>
          <w:numId w:val="25"/>
        </w:numPr>
        <w:rPr>
          <w:b/>
          <w:bCs/>
        </w:rPr>
      </w:pPr>
      <w:r>
        <w:t xml:space="preserve">Use a </w:t>
      </w:r>
      <w:r w:rsidRPr="00216AD9">
        <w:rPr>
          <w:b/>
          <w:bCs/>
        </w:rPr>
        <w:t>real number</w:t>
      </w:r>
      <w:r>
        <w:t xml:space="preserve">, which represents </w:t>
      </w:r>
      <w:r w:rsidRPr="00216AD9">
        <w:rPr>
          <w:b/>
          <w:bCs/>
        </w:rPr>
        <w:t>circle radius</w:t>
      </w:r>
    </w:p>
    <w:p w14:paraId="3E24A82B" w14:textId="77777777" w:rsidR="00216AD9" w:rsidRDefault="00216AD9" w:rsidP="00216AD9">
      <w:pPr>
        <w:pStyle w:val="ac"/>
        <w:numPr>
          <w:ilvl w:val="0"/>
          <w:numId w:val="25"/>
        </w:numPr>
      </w:pPr>
      <w:r>
        <w:t>C</w:t>
      </w:r>
      <w:r w:rsidR="00FD5C48" w:rsidRPr="00FD5C48">
        <w:t xml:space="preserve">alculate the </w:t>
      </w:r>
      <w:r w:rsidR="00FD5C48" w:rsidRPr="00216AD9">
        <w:rPr>
          <w:b/>
          <w:bCs/>
        </w:rPr>
        <w:t>area of a circle</w:t>
      </w:r>
      <w:r w:rsidR="00FD5C48" w:rsidRPr="00FD5C48">
        <w:t xml:space="preserve"> based on the </w:t>
      </w:r>
      <w:r w:rsidR="00FD5C48" w:rsidRPr="00216AD9">
        <w:rPr>
          <w:b/>
          <w:bCs/>
        </w:rPr>
        <w:t>provided radius</w:t>
      </w:r>
    </w:p>
    <w:p w14:paraId="013AE5BC" w14:textId="2769353B" w:rsidR="00216AD9" w:rsidRDefault="00216AD9" w:rsidP="00216AD9">
      <w:pPr>
        <w:pStyle w:val="ac"/>
        <w:numPr>
          <w:ilvl w:val="0"/>
          <w:numId w:val="25"/>
        </w:numPr>
      </w:pPr>
      <w:r>
        <w:t>Formula</w:t>
      </w:r>
      <w:r w:rsidR="00FD5C48" w:rsidRPr="00FD5C48">
        <w:t xml:space="preserve"> for the area of a circle is </w:t>
      </w:r>
      <w:r w:rsidR="00FD5C48" w:rsidRPr="00216AD9">
        <w:rPr>
          <w:b/>
          <w:bCs/>
        </w:rPr>
        <w:t>area = π * r * r</w:t>
      </w:r>
      <w:r w:rsidR="00FD5C48" w:rsidRPr="00FD5C48">
        <w:t xml:space="preserve">, where π (pi) is approximately </w:t>
      </w:r>
      <w:r w:rsidR="00FD5C48" w:rsidRPr="00216AD9">
        <w:rPr>
          <w:b/>
          <w:bCs/>
        </w:rPr>
        <w:t>3.14159</w:t>
      </w:r>
      <w:r w:rsidR="00FD5C48" w:rsidRPr="00FD5C48">
        <w:t xml:space="preserve"> and </w:t>
      </w:r>
      <w:r w:rsidR="00FD5C48" w:rsidRPr="00216AD9">
        <w:rPr>
          <w:b/>
          <w:bCs/>
        </w:rPr>
        <w:t>r</w:t>
      </w:r>
      <w:r w:rsidR="00FD5C48" w:rsidRPr="00FD5C48">
        <w:t xml:space="preserve"> is the radius</w:t>
      </w:r>
      <w:r w:rsidR="00FD5C48">
        <w:t xml:space="preserve"> </w:t>
      </w:r>
    </w:p>
    <w:p w14:paraId="3DE1BA3A" w14:textId="5B731246" w:rsidR="00FD5C48" w:rsidRDefault="00216AD9" w:rsidP="00216AD9">
      <w:pPr>
        <w:pStyle w:val="ac"/>
        <w:numPr>
          <w:ilvl w:val="0"/>
          <w:numId w:val="25"/>
        </w:numPr>
      </w:pPr>
      <w:r>
        <w:t xml:space="preserve">Print the </w:t>
      </w:r>
      <w:r w:rsidRPr="00216AD9">
        <w:rPr>
          <w:b/>
          <w:bCs/>
        </w:rPr>
        <w:t>calculated area</w:t>
      </w:r>
    </w:p>
    <w:p w14:paraId="756F74A9" w14:textId="77777777" w:rsidR="00FD5C48" w:rsidRPr="00FD5C48" w:rsidRDefault="00FD5C48" w:rsidP="00FD5C48">
      <w:pPr>
        <w:pStyle w:val="3"/>
        <w:ind w:left="90"/>
      </w:pPr>
      <w:r>
        <w:t>Examples</w:t>
      </w:r>
    </w:p>
    <w:tbl>
      <w:tblPr>
        <w:tblStyle w:val="af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216AD9" w:rsidRPr="005E77E1" w14:paraId="3AF094FA" w14:textId="77777777" w:rsidTr="00F6624F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FDB7353" w14:textId="5FE6DA5C" w:rsidR="00216AD9" w:rsidRPr="00FD5C48" w:rsidRDefault="00216AD9" w:rsidP="00216AD9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30E421C7" w14:textId="4DA9E927" w:rsidR="00216AD9" w:rsidRPr="005E77E1" w:rsidRDefault="00216AD9" w:rsidP="00216AD9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D5C48" w:rsidRPr="005E77E1" w14:paraId="08D8D2B9" w14:textId="77777777" w:rsidTr="00F6624F">
        <w:tc>
          <w:tcPr>
            <w:tcW w:w="736" w:type="dxa"/>
            <w:vAlign w:val="center"/>
          </w:tcPr>
          <w:p w14:paraId="3A9011D0" w14:textId="77777777" w:rsidR="00FD5C48" w:rsidRPr="005E77E1" w:rsidRDefault="00FD5C48" w:rsidP="0025690E">
            <w:pPr>
              <w:spacing w:before="0" w:after="0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lastRenderedPageBreak/>
              <w:t>5</w:t>
            </w:r>
          </w:p>
        </w:tc>
        <w:tc>
          <w:tcPr>
            <w:tcW w:w="1022" w:type="dxa"/>
            <w:vAlign w:val="center"/>
          </w:tcPr>
          <w:p w14:paraId="44082DFB" w14:textId="7C744A60" w:rsidR="00FD5C48" w:rsidRPr="005E77E1" w:rsidRDefault="00FD5C48" w:rsidP="0025690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8</w:t>
            </w:r>
            <w:r w:rsidRPr="005E77E1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54</w:t>
            </w:r>
          </w:p>
        </w:tc>
      </w:tr>
    </w:tbl>
    <w:p w14:paraId="04ACA1A1" w14:textId="77777777" w:rsidR="00865B78" w:rsidRPr="00EE6EF1" w:rsidRDefault="00865B78" w:rsidP="00865B78">
      <w:pPr>
        <w:pStyle w:val="Code"/>
      </w:pPr>
    </w:p>
    <w:p w14:paraId="6130892C" w14:textId="0E05CB97" w:rsidR="00EE6EF1" w:rsidRDefault="00EE6EF1" w:rsidP="00EE6EF1">
      <w:pPr>
        <w:pStyle w:val="2"/>
        <w:numPr>
          <w:ilvl w:val="0"/>
          <w:numId w:val="2"/>
        </w:numPr>
      </w:pPr>
      <w:r>
        <w:t>String Length</w:t>
      </w:r>
    </w:p>
    <w:p w14:paraId="184E6584" w14:textId="593D83D6" w:rsidR="00216AD9" w:rsidRDefault="00216AD9" w:rsidP="00216AD9">
      <w:r>
        <w:t>Write</w:t>
      </w:r>
      <w:r w:rsidRPr="00FD5C48">
        <w:t xml:space="preserve"> a </w:t>
      </w:r>
      <w:r>
        <w:t>simple program that:</w:t>
      </w:r>
    </w:p>
    <w:p w14:paraId="27F788E1" w14:textId="165754EF" w:rsidR="00216AD9" w:rsidRDefault="00216AD9" w:rsidP="00216AD9">
      <w:pPr>
        <w:pStyle w:val="ac"/>
        <w:numPr>
          <w:ilvl w:val="0"/>
          <w:numId w:val="26"/>
        </w:numPr>
      </w:pPr>
      <w:r>
        <w:t xml:space="preserve">Use a </w:t>
      </w:r>
      <w:r w:rsidRPr="00216AD9">
        <w:rPr>
          <w:b/>
          <w:bCs/>
        </w:rPr>
        <w:t>text</w:t>
      </w:r>
      <w:r>
        <w:t xml:space="preserve"> (string)</w:t>
      </w:r>
    </w:p>
    <w:p w14:paraId="2F6210D8" w14:textId="48063297" w:rsidR="00216AD9" w:rsidRPr="00216AD9" w:rsidRDefault="00216AD9" w:rsidP="00216AD9">
      <w:pPr>
        <w:pStyle w:val="ac"/>
        <w:numPr>
          <w:ilvl w:val="0"/>
          <w:numId w:val="26"/>
        </w:numPr>
      </w:pPr>
      <w:r>
        <w:rPr>
          <w:rFonts w:cstheme="minorHAnsi"/>
          <w:color w:val="212121"/>
        </w:rPr>
        <w:t>Calculate</w:t>
      </w:r>
      <w:r w:rsidRPr="00216AD9">
        <w:rPr>
          <w:rFonts w:cstheme="minorHAnsi"/>
          <w:color w:val="212121"/>
        </w:rPr>
        <w:t xml:space="preserve"> </w:t>
      </w:r>
      <w:r>
        <w:rPr>
          <w:rFonts w:cstheme="minorHAnsi"/>
          <w:color w:val="212121"/>
        </w:rPr>
        <w:t xml:space="preserve">the </w:t>
      </w:r>
      <w:r>
        <w:rPr>
          <w:rFonts w:cstheme="minorHAnsi"/>
          <w:b/>
          <w:color w:val="212121"/>
        </w:rPr>
        <w:t>length</w:t>
      </w:r>
      <w:r>
        <w:rPr>
          <w:rFonts w:cstheme="minorHAnsi"/>
          <w:color w:val="212121"/>
        </w:rPr>
        <w:t xml:space="preserve"> of the </w:t>
      </w:r>
      <w:r>
        <w:rPr>
          <w:rFonts w:cstheme="minorHAnsi"/>
          <w:b/>
          <w:color w:val="212121"/>
        </w:rPr>
        <w:t>string</w:t>
      </w:r>
    </w:p>
    <w:p w14:paraId="30CFA18C" w14:textId="063AA0CF" w:rsidR="00216AD9" w:rsidRDefault="00216AD9" w:rsidP="00216AD9">
      <w:pPr>
        <w:pStyle w:val="ac"/>
        <w:numPr>
          <w:ilvl w:val="0"/>
          <w:numId w:val="26"/>
        </w:numPr>
      </w:pPr>
      <w:r>
        <w:rPr>
          <w:rFonts w:cstheme="minorHAnsi"/>
          <w:color w:val="212121"/>
        </w:rPr>
        <w:t xml:space="preserve">Print the </w:t>
      </w:r>
      <w:r>
        <w:rPr>
          <w:rFonts w:cstheme="minorHAnsi"/>
          <w:b/>
          <w:color w:val="212121"/>
        </w:rPr>
        <w:t>length</w:t>
      </w:r>
      <w:r>
        <w:rPr>
          <w:rFonts w:cstheme="minorHAnsi"/>
          <w:color w:val="212121"/>
        </w:rPr>
        <w:t xml:space="preserve"> of the </w:t>
      </w:r>
      <w:r>
        <w:rPr>
          <w:rFonts w:cstheme="minorHAnsi"/>
          <w:b/>
          <w:color w:val="212121"/>
        </w:rPr>
        <w:t>string</w:t>
      </w:r>
    </w:p>
    <w:p w14:paraId="48F0558E" w14:textId="77777777" w:rsidR="00EE6EF1" w:rsidRDefault="00EE6EF1" w:rsidP="00EE6EF1">
      <w:pPr>
        <w:pStyle w:val="3"/>
        <w:rPr>
          <w:lang w:val="bg-BG"/>
        </w:rPr>
      </w:pPr>
      <w:r>
        <w:t>Examples</w:t>
      </w:r>
    </w:p>
    <w:tbl>
      <w:tblPr>
        <w:tblStyle w:val="af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</w:tblGrid>
      <w:tr w:rsidR="00216AD9" w14:paraId="52CFAB1A" w14:textId="77777777" w:rsidTr="00CD13E9"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70F0AE4" w14:textId="2B3EFA28" w:rsidR="00216AD9" w:rsidRDefault="00216AD9" w:rsidP="00216AD9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721B2A8" w14:textId="34F0FCBB" w:rsidR="00216AD9" w:rsidRDefault="00216AD9" w:rsidP="00216AD9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b/>
              </w:rPr>
              <w:t>Output</w:t>
            </w:r>
          </w:p>
        </w:tc>
      </w:tr>
      <w:tr w:rsidR="00EE6EF1" w14:paraId="410CA658" w14:textId="77777777" w:rsidTr="00EE6EF1"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3D6A5" w14:textId="05F863CB" w:rsidR="00EE6EF1" w:rsidRPr="00216AD9" w:rsidRDefault="00EE6EF1" w:rsidP="0025690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16AD9">
              <w:rPr>
                <w:rFonts w:ascii="Consolas" w:hAnsi="Consolas"/>
                <w:bCs/>
                <w:noProof/>
              </w:rPr>
              <w:t>chocolat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AE3562" w14:textId="417F1993" w:rsidR="00EE6EF1" w:rsidRPr="00216AD9" w:rsidRDefault="00EE6EF1" w:rsidP="0025690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16AD9">
              <w:rPr>
                <w:rFonts w:ascii="Consolas" w:hAnsi="Consolas"/>
                <w:bCs/>
                <w:noProof/>
              </w:rPr>
              <w:t>9</w:t>
            </w:r>
          </w:p>
          <w:p w14:paraId="7442C857" w14:textId="0A4B3E06" w:rsidR="00EE6EF1" w:rsidRPr="00216AD9" w:rsidRDefault="00EE6EF1" w:rsidP="0025690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EE6EF1" w14:paraId="7113AAA4" w14:textId="77777777" w:rsidTr="00EE6EF1"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5657CF" w14:textId="4BCD1907" w:rsidR="00EE6EF1" w:rsidRPr="00216AD9" w:rsidRDefault="00EE6EF1" w:rsidP="0025690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16AD9">
              <w:rPr>
                <w:rFonts w:ascii="Consolas" w:hAnsi="Consolas"/>
                <w:bCs/>
                <w:noProof/>
              </w:rPr>
              <w:t>past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E45167" w14:textId="01238985" w:rsidR="00EE6EF1" w:rsidRPr="00216AD9" w:rsidRDefault="00EE6EF1" w:rsidP="0025690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16AD9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27067680" w14:textId="03F126D9" w:rsidR="00EE6EF1" w:rsidRDefault="00EE6EF1" w:rsidP="00EE6EF1">
      <w:pPr>
        <w:pStyle w:val="2"/>
        <w:numPr>
          <w:ilvl w:val="0"/>
          <w:numId w:val="2"/>
        </w:numPr>
        <w:rPr>
          <w:lang w:val="bg-BG"/>
        </w:rPr>
      </w:pPr>
      <w:r>
        <w:t>Largest Number</w:t>
      </w:r>
    </w:p>
    <w:p w14:paraId="585DFE78" w14:textId="4709207C" w:rsidR="00EE6EF1" w:rsidRDefault="00EE6EF1" w:rsidP="00EE6EF1">
      <w:pPr>
        <w:pStyle w:val="Body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Write a </w:t>
      </w:r>
      <w:r w:rsidR="005F6B32">
        <w:rPr>
          <w:rFonts w:asciiTheme="minorHAnsi" w:hAnsiTheme="minorHAnsi" w:cstheme="minorHAnsi"/>
          <w:lang w:val="en-US"/>
        </w:rPr>
        <w:t>simple program that:</w:t>
      </w:r>
      <w:r>
        <w:rPr>
          <w:rFonts w:asciiTheme="minorHAnsi" w:hAnsiTheme="minorHAnsi" w:cstheme="minorHAnsi"/>
          <w:lang w:val="en-US"/>
        </w:rPr>
        <w:t xml:space="preserve"> that takes </w:t>
      </w:r>
      <w:r>
        <w:rPr>
          <w:rFonts w:asciiTheme="minorHAnsi" w:hAnsiTheme="minorHAnsi" w:cstheme="minorHAnsi"/>
          <w:b/>
          <w:lang w:val="en-US"/>
        </w:rPr>
        <w:t>three number arguments</w:t>
      </w:r>
      <w:r>
        <w:rPr>
          <w:rFonts w:asciiTheme="minorHAnsi" w:hAnsiTheme="minorHAnsi" w:cstheme="minorHAnsi"/>
          <w:lang w:val="en-US"/>
        </w:rPr>
        <w:t xml:space="preserve"> as input and finds the </w:t>
      </w:r>
      <w:r>
        <w:rPr>
          <w:rFonts w:asciiTheme="minorHAnsi" w:hAnsiTheme="minorHAnsi" w:cstheme="minorHAnsi"/>
          <w:b/>
          <w:lang w:val="en-US"/>
        </w:rPr>
        <w:t>largest</w:t>
      </w:r>
      <w:r>
        <w:rPr>
          <w:rFonts w:asciiTheme="minorHAnsi" w:hAnsiTheme="minorHAnsi" w:cstheme="minorHAnsi"/>
          <w:lang w:val="en-US"/>
        </w:rPr>
        <w:t xml:space="preserve"> of them. </w:t>
      </w:r>
    </w:p>
    <w:p w14:paraId="4430206B" w14:textId="3758F385" w:rsidR="005F6B32" w:rsidRPr="005F6B32" w:rsidRDefault="005F6B32" w:rsidP="005F6B32">
      <w:pPr>
        <w:pStyle w:val="Body"/>
        <w:numPr>
          <w:ilvl w:val="0"/>
          <w:numId w:val="27"/>
        </w:numPr>
        <w:spacing w:before="0" w:after="0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Use </w:t>
      </w:r>
      <w:r w:rsidRPr="005F6B32">
        <w:rPr>
          <w:rFonts w:asciiTheme="minorHAnsi" w:hAnsiTheme="minorHAnsi" w:cstheme="minorHAnsi"/>
          <w:b/>
          <w:bCs/>
          <w:lang w:val="en-US"/>
        </w:rPr>
        <w:t>three real numbers</w:t>
      </w:r>
    </w:p>
    <w:p w14:paraId="6A82F621" w14:textId="2DA4CD85" w:rsidR="005F6B32" w:rsidRPr="005F6B32" w:rsidRDefault="005F6B32" w:rsidP="005F6B32">
      <w:pPr>
        <w:pStyle w:val="Body"/>
        <w:numPr>
          <w:ilvl w:val="0"/>
          <w:numId w:val="27"/>
        </w:numPr>
        <w:spacing w:before="0" w:after="0"/>
        <w:rPr>
          <w:rFonts w:asciiTheme="minorHAnsi" w:hAnsiTheme="minorHAnsi" w:cstheme="minorHAnsi"/>
          <w:lang w:val="en-US"/>
        </w:rPr>
      </w:pPr>
      <w:r w:rsidRPr="005F6B32">
        <w:rPr>
          <w:rFonts w:asciiTheme="minorHAnsi" w:hAnsiTheme="minorHAnsi" w:cstheme="minorHAnsi"/>
          <w:lang w:val="en-US"/>
        </w:rPr>
        <w:t xml:space="preserve">Find the </w:t>
      </w:r>
      <w:r w:rsidRPr="005F6B32">
        <w:rPr>
          <w:rFonts w:asciiTheme="minorHAnsi" w:hAnsiTheme="minorHAnsi" w:cstheme="minorHAnsi"/>
          <w:b/>
          <w:bCs/>
          <w:lang w:val="en-US"/>
        </w:rPr>
        <w:t>largest number</w:t>
      </w:r>
      <w:r w:rsidRPr="005F6B32">
        <w:rPr>
          <w:rFonts w:asciiTheme="minorHAnsi" w:hAnsiTheme="minorHAnsi" w:cstheme="minorHAnsi"/>
          <w:lang w:val="en-US"/>
        </w:rPr>
        <w:t xml:space="preserve"> from </w:t>
      </w:r>
      <w:r>
        <w:rPr>
          <w:rFonts w:asciiTheme="minorHAnsi" w:hAnsiTheme="minorHAnsi" w:cstheme="minorHAnsi"/>
          <w:lang w:val="en-US"/>
        </w:rPr>
        <w:t xml:space="preserve">the </w:t>
      </w:r>
      <w:r w:rsidRPr="005F6B32">
        <w:rPr>
          <w:rFonts w:asciiTheme="minorHAnsi" w:hAnsiTheme="minorHAnsi" w:cstheme="minorHAnsi"/>
          <w:lang w:val="en-US"/>
        </w:rPr>
        <w:t>given three</w:t>
      </w:r>
    </w:p>
    <w:p w14:paraId="3DFCDB40" w14:textId="0AF69DA9" w:rsidR="00EE6EF1" w:rsidRDefault="00EE6EF1" w:rsidP="005F6B32">
      <w:pPr>
        <w:pStyle w:val="Body"/>
        <w:numPr>
          <w:ilvl w:val="0"/>
          <w:numId w:val="20"/>
        </w:numPr>
        <w:spacing w:before="0" w:after="0"/>
        <w:ind w:left="714" w:hanging="357"/>
        <w:rPr>
          <w:rFonts w:asciiTheme="minorHAnsi" w:hAnsiTheme="minorHAnsi" w:cstheme="minorHAnsi"/>
          <w:color w:val="212121"/>
          <w:lang w:val="bg-BG"/>
        </w:rPr>
      </w:pPr>
      <w:r>
        <w:rPr>
          <w:rFonts w:asciiTheme="minorHAnsi" w:hAnsiTheme="minorHAnsi" w:cstheme="minorHAnsi"/>
          <w:lang w:val="en-US"/>
        </w:rPr>
        <w:t xml:space="preserve">Print the following </w:t>
      </w:r>
      <w:r w:rsidR="005F6B32">
        <w:rPr>
          <w:rFonts w:asciiTheme="minorHAnsi" w:hAnsiTheme="minorHAnsi" w:cstheme="minorHAnsi"/>
          <w:lang w:val="en-US"/>
        </w:rPr>
        <w:t>text</w:t>
      </w:r>
      <w:r>
        <w:rPr>
          <w:rFonts w:asciiTheme="minorHAnsi" w:hAnsiTheme="minorHAnsi" w:cstheme="minorHAnsi"/>
          <w:lang w:val="en-US"/>
        </w:rPr>
        <w:t xml:space="preserve">:  </w:t>
      </w:r>
      <w:r w:rsidR="005F6B32">
        <w:rPr>
          <w:rFonts w:ascii="Consolas" w:hAnsi="Consolas" w:cstheme="minorHAnsi"/>
          <w:b/>
          <w:noProof/>
          <w:lang w:val="en-US"/>
        </w:rPr>
        <w:t>"</w:t>
      </w:r>
      <w:r>
        <w:rPr>
          <w:rFonts w:ascii="Consolas" w:hAnsi="Consolas" w:cstheme="minorHAnsi"/>
          <w:b/>
          <w:noProof/>
          <w:lang w:val="en-US"/>
        </w:rPr>
        <w:t>The largest number is {number}.</w:t>
      </w:r>
      <w:r w:rsidR="005F6B32">
        <w:rPr>
          <w:rFonts w:ascii="Consolas" w:hAnsi="Consolas" w:cstheme="minorHAnsi"/>
          <w:b/>
          <w:noProof/>
          <w:lang w:val="en-US"/>
        </w:rPr>
        <w:t>"</w:t>
      </w:r>
    </w:p>
    <w:p w14:paraId="25A8554B" w14:textId="77777777" w:rsidR="00EE6EF1" w:rsidRDefault="00EE6EF1" w:rsidP="00EE6EF1">
      <w:pPr>
        <w:pStyle w:val="3"/>
        <w:rPr>
          <w:lang w:val="bg-BG"/>
        </w:rPr>
      </w:pPr>
      <w:r>
        <w:t>Example</w:t>
      </w:r>
    </w:p>
    <w:tbl>
      <w:tblPr>
        <w:tblStyle w:val="af"/>
        <w:tblW w:w="4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3402"/>
      </w:tblGrid>
      <w:tr w:rsidR="005F6B32" w14:paraId="0BE01FE3" w14:textId="77777777" w:rsidTr="005F6B32"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DCDA1D" w14:textId="017D7583" w:rsidR="005F6B32" w:rsidRDefault="005F6B32" w:rsidP="005F6B32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A86965" w14:textId="5A7EA2A1" w:rsidR="005F6B32" w:rsidRDefault="005F6B32" w:rsidP="005F6B32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b/>
              </w:rPr>
              <w:t>Output</w:t>
            </w:r>
          </w:p>
        </w:tc>
      </w:tr>
      <w:tr w:rsidR="00EE6EF1" w14:paraId="66493ECB" w14:textId="77777777" w:rsidTr="005F6B32"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DB687" w14:textId="77777777" w:rsidR="005F6B32" w:rsidRPr="005F6B32" w:rsidRDefault="00EE6EF1" w:rsidP="0025690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6B32">
              <w:rPr>
                <w:rFonts w:ascii="Consolas" w:hAnsi="Consolas"/>
                <w:bCs/>
                <w:noProof/>
              </w:rPr>
              <w:t>5</w:t>
            </w:r>
          </w:p>
          <w:p w14:paraId="3D3FFC4C" w14:textId="77777777" w:rsidR="005F6B32" w:rsidRPr="005F6B32" w:rsidRDefault="00EE6EF1" w:rsidP="0025690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6B32">
              <w:rPr>
                <w:rFonts w:ascii="Consolas" w:hAnsi="Consolas"/>
                <w:bCs/>
                <w:noProof/>
              </w:rPr>
              <w:t>-3</w:t>
            </w:r>
          </w:p>
          <w:p w14:paraId="3033F2ED" w14:textId="2B0A17CE" w:rsidR="00EE6EF1" w:rsidRPr="005F6B32" w:rsidRDefault="00EE6EF1" w:rsidP="0025690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6B32">
              <w:rPr>
                <w:rFonts w:ascii="Consolas" w:hAnsi="Consolas"/>
                <w:bCs/>
                <w:noProof/>
              </w:rPr>
              <w:t>16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B2F0F" w14:textId="77777777" w:rsidR="00EE6EF1" w:rsidRPr="005F6B32" w:rsidRDefault="00EE6EF1" w:rsidP="0025690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6B32">
              <w:rPr>
                <w:rFonts w:ascii="Consolas" w:hAnsi="Consolas"/>
                <w:bCs/>
                <w:noProof/>
              </w:rPr>
              <w:t>The largest number is 16.</w:t>
            </w:r>
          </w:p>
        </w:tc>
      </w:tr>
      <w:tr w:rsidR="00EE6EF1" w14:paraId="27D44B21" w14:textId="77777777" w:rsidTr="005F6B32"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206B7" w14:textId="77777777" w:rsidR="005F6B32" w:rsidRPr="005F6B32" w:rsidRDefault="00EE6EF1" w:rsidP="0025690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6B32">
              <w:rPr>
                <w:rFonts w:ascii="Consolas" w:hAnsi="Consolas"/>
                <w:bCs/>
                <w:noProof/>
              </w:rPr>
              <w:t>-3</w:t>
            </w:r>
          </w:p>
          <w:p w14:paraId="4AA853F3" w14:textId="77777777" w:rsidR="005F6B32" w:rsidRPr="005F6B32" w:rsidRDefault="00EE6EF1" w:rsidP="0025690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6B32">
              <w:rPr>
                <w:rFonts w:ascii="Consolas" w:hAnsi="Consolas"/>
                <w:bCs/>
                <w:noProof/>
              </w:rPr>
              <w:t>-5</w:t>
            </w:r>
          </w:p>
          <w:p w14:paraId="22FAE49D" w14:textId="3015AD5B" w:rsidR="00EE6EF1" w:rsidRPr="005F6B32" w:rsidRDefault="00EE6EF1" w:rsidP="0025690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6B32">
              <w:rPr>
                <w:rFonts w:ascii="Consolas" w:hAnsi="Consolas"/>
                <w:bCs/>
                <w:noProof/>
              </w:rPr>
              <w:t>-22.5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211FF9" w14:textId="77777777" w:rsidR="00EE6EF1" w:rsidRPr="005F6B32" w:rsidRDefault="00EE6EF1" w:rsidP="0025690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6B32">
              <w:rPr>
                <w:rFonts w:ascii="Consolas" w:hAnsi="Consolas"/>
                <w:bCs/>
                <w:noProof/>
              </w:rPr>
              <w:t>The largest number is -3.</w:t>
            </w:r>
          </w:p>
        </w:tc>
      </w:tr>
    </w:tbl>
    <w:p w14:paraId="2BADAC36" w14:textId="4CBB2682" w:rsidR="00FC3D62" w:rsidRPr="003D4A3A" w:rsidRDefault="00FC3D62" w:rsidP="00FC3D62">
      <w:pPr>
        <w:pStyle w:val="2"/>
        <w:numPr>
          <w:ilvl w:val="0"/>
          <w:numId w:val="2"/>
        </w:numPr>
        <w:rPr>
          <w:lang w:val="bg-BG"/>
        </w:rPr>
      </w:pPr>
      <w:r w:rsidRPr="003D4A3A">
        <w:t>Sum of Numbers N…M</w:t>
      </w:r>
    </w:p>
    <w:p w14:paraId="292148DC" w14:textId="77777777" w:rsidR="00924C38" w:rsidRDefault="00FC3D62" w:rsidP="00FC3D62">
      <w:r w:rsidRPr="00993872">
        <w:t xml:space="preserve">Write a </w:t>
      </w:r>
      <w:r w:rsidR="00924C38">
        <w:t>simple program that:</w:t>
      </w:r>
    </w:p>
    <w:p w14:paraId="0EED0848" w14:textId="77777777" w:rsidR="00924C38" w:rsidRPr="00924C38" w:rsidRDefault="00924C38" w:rsidP="00924C38">
      <w:pPr>
        <w:pStyle w:val="ac"/>
        <w:numPr>
          <w:ilvl w:val="0"/>
          <w:numId w:val="20"/>
        </w:numPr>
        <w:rPr>
          <w:b/>
          <w:bCs/>
          <w:lang w:val="bg-BG"/>
        </w:rPr>
      </w:pPr>
      <w:r>
        <w:t xml:space="preserve">Use </w:t>
      </w:r>
      <w:r w:rsidRPr="00924C38">
        <w:rPr>
          <w:b/>
          <w:bCs/>
        </w:rPr>
        <w:t>two integer (whole) numbers N and M</w:t>
      </w:r>
    </w:p>
    <w:p w14:paraId="40B46BF5" w14:textId="25A09F9B" w:rsidR="00FC3D62" w:rsidRPr="00924C38" w:rsidRDefault="00924C38" w:rsidP="00924C38">
      <w:pPr>
        <w:pStyle w:val="ac"/>
        <w:numPr>
          <w:ilvl w:val="0"/>
          <w:numId w:val="20"/>
        </w:numPr>
        <w:rPr>
          <w:lang w:val="bg-BG"/>
        </w:rPr>
      </w:pPr>
      <w:r w:rsidRPr="00924C38">
        <w:rPr>
          <w:bCs/>
          <w:color w:val="000000" w:themeColor="text1"/>
        </w:rPr>
        <w:t>Find</w:t>
      </w:r>
      <w:r w:rsidR="00FC3D62" w:rsidRPr="00924C38">
        <w:rPr>
          <w:bCs/>
          <w:color w:val="000000" w:themeColor="text1"/>
        </w:rPr>
        <w:t xml:space="preserve"> the </w:t>
      </w:r>
      <w:r w:rsidR="00FC3D62" w:rsidRPr="005052D6">
        <w:rPr>
          <w:b/>
          <w:color w:val="000000" w:themeColor="text1"/>
        </w:rPr>
        <w:t xml:space="preserve">sum </w:t>
      </w:r>
      <w:r w:rsidR="00FC3D62" w:rsidRPr="005052D6">
        <w:rPr>
          <w:b/>
        </w:rPr>
        <w:t xml:space="preserve">of all numbers from N to </w:t>
      </w:r>
      <w:r w:rsidR="00FC3D62" w:rsidRPr="005052D6">
        <w:rPr>
          <w:rStyle w:val="ab"/>
          <w:b w:val="0"/>
        </w:rPr>
        <w:t>M</w:t>
      </w:r>
      <w:r w:rsidRPr="005052D6">
        <w:rPr>
          <w:b/>
        </w:rPr>
        <w:t xml:space="preserve"> (inclusively)</w:t>
      </w:r>
    </w:p>
    <w:p w14:paraId="2E1898ED" w14:textId="48FE95BB" w:rsidR="00FC3D62" w:rsidRPr="005052D6" w:rsidRDefault="00924C38" w:rsidP="00FC3D62">
      <w:pPr>
        <w:pStyle w:val="ac"/>
        <w:numPr>
          <w:ilvl w:val="0"/>
          <w:numId w:val="21"/>
        </w:numPr>
        <w:rPr>
          <w:b/>
          <w:bCs/>
          <w:lang w:val="bg-BG"/>
        </w:rPr>
      </w:pPr>
      <w:r>
        <w:t xml:space="preserve">Print the </w:t>
      </w:r>
      <w:r w:rsidRPr="005052D6">
        <w:rPr>
          <w:b/>
          <w:bCs/>
        </w:rPr>
        <w:t>calculated sum</w:t>
      </w:r>
    </w:p>
    <w:p w14:paraId="00AF82D6" w14:textId="77777777" w:rsidR="00FC3D62" w:rsidRPr="003D4A3A" w:rsidRDefault="00FC3D62" w:rsidP="00FC3D62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224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06"/>
        <w:gridCol w:w="1134"/>
      </w:tblGrid>
      <w:tr w:rsidR="00924C38" w:rsidRPr="003D4A3A" w14:paraId="128AD10D" w14:textId="77777777" w:rsidTr="00924C38">
        <w:tc>
          <w:tcPr>
            <w:tcW w:w="1106" w:type="dxa"/>
            <w:shd w:val="clear" w:color="auto" w:fill="D9D9D9" w:themeFill="background1" w:themeFillShade="D9"/>
            <w:vAlign w:val="center"/>
          </w:tcPr>
          <w:p w14:paraId="683AEAD6" w14:textId="55EFFAF4" w:rsidR="00924C38" w:rsidRPr="00C27255" w:rsidRDefault="00924C38" w:rsidP="00924C3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374FFC32" w14:textId="7CA6AE09" w:rsidR="00924C38" w:rsidRPr="00C27255" w:rsidRDefault="00924C38" w:rsidP="00924C3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b/>
              </w:rPr>
              <w:t>Output</w:t>
            </w:r>
          </w:p>
        </w:tc>
      </w:tr>
      <w:tr w:rsidR="00FC3D62" w:rsidRPr="003D4A3A" w14:paraId="6B6C3451" w14:textId="77777777" w:rsidTr="00924C38">
        <w:tc>
          <w:tcPr>
            <w:tcW w:w="1106" w:type="dxa"/>
          </w:tcPr>
          <w:p w14:paraId="74D89B2F" w14:textId="77777777" w:rsidR="00924C38" w:rsidRPr="00924C38" w:rsidRDefault="00924C38" w:rsidP="00932F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24C38">
              <w:rPr>
                <w:rFonts w:ascii="Consolas" w:hAnsi="Consolas"/>
                <w:bCs/>
                <w:noProof/>
              </w:rPr>
              <w:t>1</w:t>
            </w:r>
          </w:p>
          <w:p w14:paraId="72828CC0" w14:textId="34C645D2" w:rsidR="00FC3D62" w:rsidRPr="00924C38" w:rsidRDefault="00924C38" w:rsidP="00932F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24C38">
              <w:rPr>
                <w:rFonts w:ascii="Consolas" w:hAnsi="Consolas"/>
                <w:bCs/>
                <w:noProof/>
              </w:rPr>
              <w:t>5</w:t>
            </w:r>
            <w:r w:rsidR="00FC3D62" w:rsidRPr="00924C38">
              <w:rPr>
                <w:rFonts w:ascii="Consolas" w:hAnsi="Consolas"/>
                <w:bCs/>
                <w:noProof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155EA853" w14:textId="77777777" w:rsidR="00FC3D62" w:rsidRPr="00924C38" w:rsidRDefault="00FC3D62" w:rsidP="00932F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24C38">
              <w:rPr>
                <w:rFonts w:ascii="Consolas" w:hAnsi="Consolas"/>
                <w:bCs/>
                <w:noProof/>
              </w:rPr>
              <w:t>15</w:t>
            </w:r>
          </w:p>
        </w:tc>
      </w:tr>
      <w:tr w:rsidR="00FC3D62" w:rsidRPr="003D4A3A" w14:paraId="71ACF501" w14:textId="77777777" w:rsidTr="00924C38">
        <w:tc>
          <w:tcPr>
            <w:tcW w:w="1106" w:type="dxa"/>
          </w:tcPr>
          <w:p w14:paraId="1EC00204" w14:textId="77777777" w:rsidR="00FC3D62" w:rsidRPr="00924C38" w:rsidRDefault="00924C38" w:rsidP="00932F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24C38">
              <w:rPr>
                <w:rFonts w:ascii="Consolas" w:hAnsi="Consolas"/>
                <w:bCs/>
                <w:noProof/>
              </w:rPr>
              <w:t>-8</w:t>
            </w:r>
          </w:p>
          <w:p w14:paraId="31200229" w14:textId="51039688" w:rsidR="00924C38" w:rsidRPr="00924C38" w:rsidRDefault="00924C38" w:rsidP="00932F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24C38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1134" w:type="dxa"/>
            <w:vAlign w:val="center"/>
          </w:tcPr>
          <w:p w14:paraId="33FFA6C0" w14:textId="77777777" w:rsidR="00FC3D62" w:rsidRPr="00924C38" w:rsidRDefault="00FC3D62" w:rsidP="00932F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24C38">
              <w:rPr>
                <w:rFonts w:ascii="Consolas" w:hAnsi="Consolas"/>
                <w:bCs/>
                <w:noProof/>
              </w:rPr>
              <w:t>174</w:t>
            </w:r>
          </w:p>
        </w:tc>
      </w:tr>
    </w:tbl>
    <w:p w14:paraId="4E98061E" w14:textId="02F61302" w:rsidR="00FC3D62" w:rsidRPr="003D4A3A" w:rsidRDefault="00FC3D62" w:rsidP="00FC3D62">
      <w:pPr>
        <w:pStyle w:val="2"/>
        <w:numPr>
          <w:ilvl w:val="0"/>
          <w:numId w:val="2"/>
        </w:numPr>
        <w:rPr>
          <w:lang w:val="bg-BG"/>
        </w:rPr>
      </w:pPr>
      <w:r w:rsidRPr="003D4A3A">
        <w:lastRenderedPageBreak/>
        <w:t>Day of Week</w:t>
      </w:r>
    </w:p>
    <w:p w14:paraId="5E2FD920" w14:textId="5061153D" w:rsidR="005052D6" w:rsidRPr="00252E23" w:rsidRDefault="005052D6" w:rsidP="005052D6">
      <w:pPr>
        <w:pStyle w:val="Code"/>
        <w:rPr>
          <w:rFonts w:asciiTheme="minorHAnsi" w:hAnsiTheme="minorHAnsi" w:cstheme="minorHAnsi"/>
          <w:b w:val="0"/>
          <w:bCs/>
        </w:rPr>
      </w:pPr>
      <w:r w:rsidRPr="00252E23">
        <w:rPr>
          <w:rFonts w:asciiTheme="minorHAnsi" w:hAnsiTheme="minorHAnsi" w:cstheme="minorHAnsi"/>
          <w:b w:val="0"/>
          <w:bCs/>
        </w:rPr>
        <w:t>Write a simple program that:</w:t>
      </w:r>
    </w:p>
    <w:p w14:paraId="6CA9827B" w14:textId="77777777" w:rsidR="005052D6" w:rsidRPr="00252E23" w:rsidRDefault="005052D6" w:rsidP="005052D6">
      <w:pPr>
        <w:pStyle w:val="Code"/>
        <w:numPr>
          <w:ilvl w:val="0"/>
          <w:numId w:val="28"/>
        </w:numPr>
        <w:rPr>
          <w:rFonts w:asciiTheme="minorHAnsi" w:hAnsiTheme="minorHAnsi" w:cstheme="minorHAnsi"/>
          <w:b w:val="0"/>
          <w:bCs/>
        </w:rPr>
      </w:pPr>
      <w:r w:rsidRPr="00252E23">
        <w:rPr>
          <w:rFonts w:asciiTheme="minorHAnsi" w:hAnsiTheme="minorHAnsi" w:cstheme="minorHAnsi"/>
          <w:b w:val="0"/>
          <w:bCs/>
        </w:rPr>
        <w:t xml:space="preserve">Uses an </w:t>
      </w:r>
      <w:r w:rsidRPr="00252E23">
        <w:rPr>
          <w:rFonts w:asciiTheme="minorHAnsi" w:hAnsiTheme="minorHAnsi" w:cstheme="minorHAnsi"/>
        </w:rPr>
        <w:t>integer number</w:t>
      </w:r>
      <w:r w:rsidRPr="00252E23">
        <w:rPr>
          <w:rFonts w:asciiTheme="minorHAnsi" w:hAnsiTheme="minorHAnsi" w:cstheme="minorHAnsi"/>
          <w:b w:val="0"/>
          <w:bCs/>
        </w:rPr>
        <w:t xml:space="preserve"> </w:t>
      </w:r>
    </w:p>
    <w:p w14:paraId="3DFF8B11" w14:textId="77777777" w:rsidR="005052D6" w:rsidRPr="00252E23" w:rsidRDefault="005052D6" w:rsidP="005052D6">
      <w:pPr>
        <w:pStyle w:val="Code"/>
        <w:numPr>
          <w:ilvl w:val="0"/>
          <w:numId w:val="28"/>
        </w:numPr>
        <w:rPr>
          <w:rFonts w:asciiTheme="minorHAnsi" w:hAnsiTheme="minorHAnsi" w:cstheme="minorHAnsi"/>
          <w:b w:val="0"/>
          <w:bCs/>
        </w:rPr>
      </w:pPr>
      <w:r w:rsidRPr="00252E23">
        <w:rPr>
          <w:rFonts w:asciiTheme="minorHAnsi" w:hAnsiTheme="minorHAnsi" w:cstheme="minorHAnsi"/>
          <w:b w:val="0"/>
          <w:bCs/>
        </w:rPr>
        <w:t xml:space="preserve">Print: </w:t>
      </w:r>
    </w:p>
    <w:p w14:paraId="0F86D1B0" w14:textId="77777777" w:rsidR="005052D6" w:rsidRPr="00252E23" w:rsidRDefault="005052D6" w:rsidP="005052D6">
      <w:pPr>
        <w:pStyle w:val="Code"/>
        <w:numPr>
          <w:ilvl w:val="1"/>
          <w:numId w:val="28"/>
        </w:numPr>
        <w:rPr>
          <w:rFonts w:asciiTheme="minorHAnsi" w:hAnsiTheme="minorHAnsi" w:cstheme="minorHAnsi"/>
          <w:b w:val="0"/>
          <w:bCs/>
        </w:rPr>
      </w:pPr>
      <w:r w:rsidRPr="00252E23">
        <w:rPr>
          <w:rFonts w:cstheme="minorHAnsi"/>
        </w:rPr>
        <w:t>"Monday"</w:t>
      </w:r>
      <w:r w:rsidRPr="00252E23">
        <w:rPr>
          <w:rFonts w:asciiTheme="minorHAnsi" w:hAnsiTheme="minorHAnsi" w:cstheme="minorHAnsi"/>
          <w:b w:val="0"/>
          <w:bCs/>
        </w:rPr>
        <w:t xml:space="preserve"> if the number is </w:t>
      </w:r>
      <w:r w:rsidRPr="00252E23">
        <w:rPr>
          <w:rFonts w:asciiTheme="minorHAnsi" w:hAnsiTheme="minorHAnsi" w:cstheme="minorHAnsi"/>
        </w:rPr>
        <w:t>equals to 1</w:t>
      </w:r>
    </w:p>
    <w:p w14:paraId="4226FD7E" w14:textId="77777777" w:rsidR="005052D6" w:rsidRPr="00252E23" w:rsidRDefault="005052D6" w:rsidP="005052D6">
      <w:pPr>
        <w:pStyle w:val="Code"/>
        <w:numPr>
          <w:ilvl w:val="1"/>
          <w:numId w:val="28"/>
        </w:numPr>
        <w:rPr>
          <w:rFonts w:asciiTheme="minorHAnsi" w:hAnsiTheme="minorHAnsi" w:cstheme="minorHAnsi"/>
          <w:b w:val="0"/>
          <w:bCs/>
        </w:rPr>
      </w:pPr>
      <w:r w:rsidRPr="00252E23">
        <w:rPr>
          <w:rFonts w:cstheme="minorHAnsi"/>
        </w:rPr>
        <w:t>"Tuesday"</w:t>
      </w:r>
      <w:r w:rsidRPr="00252E23">
        <w:rPr>
          <w:rFonts w:asciiTheme="minorHAnsi" w:hAnsiTheme="minorHAnsi" w:cstheme="minorHAnsi"/>
          <w:b w:val="0"/>
          <w:bCs/>
        </w:rPr>
        <w:t xml:space="preserve"> if the number is </w:t>
      </w:r>
      <w:r w:rsidRPr="00252E23">
        <w:rPr>
          <w:rFonts w:asciiTheme="minorHAnsi" w:hAnsiTheme="minorHAnsi" w:cstheme="minorHAnsi"/>
        </w:rPr>
        <w:t>equals to 2</w:t>
      </w:r>
    </w:p>
    <w:p w14:paraId="6CD79939" w14:textId="77777777" w:rsidR="005052D6" w:rsidRPr="00252E23" w:rsidRDefault="005052D6" w:rsidP="005052D6">
      <w:pPr>
        <w:pStyle w:val="Code"/>
        <w:numPr>
          <w:ilvl w:val="1"/>
          <w:numId w:val="28"/>
        </w:numPr>
        <w:rPr>
          <w:rFonts w:asciiTheme="minorHAnsi" w:hAnsiTheme="minorHAnsi" w:cstheme="minorHAnsi"/>
          <w:b w:val="0"/>
          <w:bCs/>
        </w:rPr>
      </w:pPr>
      <w:r w:rsidRPr="00252E23">
        <w:rPr>
          <w:rFonts w:cstheme="minorHAnsi"/>
        </w:rPr>
        <w:t>"Wednesday"</w:t>
      </w:r>
      <w:r w:rsidRPr="00252E23">
        <w:rPr>
          <w:rFonts w:asciiTheme="minorHAnsi" w:hAnsiTheme="minorHAnsi" w:cstheme="minorHAnsi"/>
          <w:b w:val="0"/>
          <w:bCs/>
        </w:rPr>
        <w:t xml:space="preserve"> if the number is </w:t>
      </w:r>
      <w:r w:rsidRPr="00252E23">
        <w:rPr>
          <w:rFonts w:asciiTheme="minorHAnsi" w:hAnsiTheme="minorHAnsi" w:cstheme="minorHAnsi"/>
        </w:rPr>
        <w:t>equals to 3</w:t>
      </w:r>
    </w:p>
    <w:p w14:paraId="261E005E" w14:textId="77777777" w:rsidR="005052D6" w:rsidRPr="00252E23" w:rsidRDefault="005052D6" w:rsidP="005052D6">
      <w:pPr>
        <w:pStyle w:val="Code"/>
        <w:numPr>
          <w:ilvl w:val="1"/>
          <w:numId w:val="28"/>
        </w:numPr>
        <w:rPr>
          <w:rFonts w:asciiTheme="minorHAnsi" w:hAnsiTheme="minorHAnsi" w:cstheme="minorHAnsi"/>
          <w:b w:val="0"/>
          <w:bCs/>
        </w:rPr>
      </w:pPr>
      <w:r w:rsidRPr="00252E23">
        <w:rPr>
          <w:rFonts w:cstheme="minorHAnsi"/>
        </w:rPr>
        <w:t>"Thursday"</w:t>
      </w:r>
      <w:r w:rsidRPr="00252E23">
        <w:rPr>
          <w:rFonts w:asciiTheme="minorHAnsi" w:hAnsiTheme="minorHAnsi" w:cstheme="minorHAnsi"/>
          <w:b w:val="0"/>
          <w:bCs/>
        </w:rPr>
        <w:t xml:space="preserve"> if the number is </w:t>
      </w:r>
      <w:r w:rsidRPr="00252E23">
        <w:rPr>
          <w:rFonts w:asciiTheme="minorHAnsi" w:hAnsiTheme="minorHAnsi" w:cstheme="minorHAnsi"/>
        </w:rPr>
        <w:t>equals to 4</w:t>
      </w:r>
    </w:p>
    <w:p w14:paraId="6800D5E9" w14:textId="77777777" w:rsidR="005052D6" w:rsidRPr="00252E23" w:rsidRDefault="005052D6" w:rsidP="005052D6">
      <w:pPr>
        <w:pStyle w:val="Code"/>
        <w:numPr>
          <w:ilvl w:val="1"/>
          <w:numId w:val="28"/>
        </w:numPr>
        <w:rPr>
          <w:rFonts w:asciiTheme="minorHAnsi" w:hAnsiTheme="minorHAnsi" w:cstheme="minorHAnsi"/>
          <w:b w:val="0"/>
          <w:bCs/>
        </w:rPr>
      </w:pPr>
      <w:r w:rsidRPr="00252E23">
        <w:rPr>
          <w:rFonts w:cstheme="minorHAnsi"/>
        </w:rPr>
        <w:t>"Friday"</w:t>
      </w:r>
      <w:r w:rsidRPr="00252E23">
        <w:rPr>
          <w:rFonts w:asciiTheme="minorHAnsi" w:hAnsiTheme="minorHAnsi" w:cstheme="minorHAnsi"/>
          <w:b w:val="0"/>
          <w:bCs/>
        </w:rPr>
        <w:t xml:space="preserve"> if the number is </w:t>
      </w:r>
      <w:r w:rsidRPr="00252E23">
        <w:rPr>
          <w:rFonts w:asciiTheme="minorHAnsi" w:hAnsiTheme="minorHAnsi" w:cstheme="minorHAnsi"/>
        </w:rPr>
        <w:t>equals to 5</w:t>
      </w:r>
    </w:p>
    <w:p w14:paraId="031B3B97" w14:textId="77777777" w:rsidR="005052D6" w:rsidRPr="00252E23" w:rsidRDefault="005052D6" w:rsidP="005052D6">
      <w:pPr>
        <w:pStyle w:val="Code"/>
        <w:numPr>
          <w:ilvl w:val="1"/>
          <w:numId w:val="28"/>
        </w:numPr>
        <w:rPr>
          <w:rFonts w:asciiTheme="minorHAnsi" w:hAnsiTheme="minorHAnsi" w:cstheme="minorHAnsi"/>
          <w:b w:val="0"/>
          <w:bCs/>
        </w:rPr>
      </w:pPr>
      <w:r w:rsidRPr="00252E23">
        <w:rPr>
          <w:rFonts w:cstheme="minorHAnsi"/>
        </w:rPr>
        <w:t>"Saturday"</w:t>
      </w:r>
      <w:r w:rsidRPr="00252E23">
        <w:rPr>
          <w:rFonts w:asciiTheme="minorHAnsi" w:hAnsiTheme="minorHAnsi" w:cstheme="minorHAnsi"/>
          <w:b w:val="0"/>
          <w:bCs/>
        </w:rPr>
        <w:t xml:space="preserve"> if the number is </w:t>
      </w:r>
      <w:r w:rsidRPr="00252E23">
        <w:rPr>
          <w:rFonts w:asciiTheme="minorHAnsi" w:hAnsiTheme="minorHAnsi" w:cstheme="minorHAnsi"/>
        </w:rPr>
        <w:t>equals to 6</w:t>
      </w:r>
    </w:p>
    <w:p w14:paraId="46C9D191" w14:textId="77777777" w:rsidR="005052D6" w:rsidRPr="00252E23" w:rsidRDefault="005052D6" w:rsidP="005052D6">
      <w:pPr>
        <w:pStyle w:val="Code"/>
        <w:numPr>
          <w:ilvl w:val="1"/>
          <w:numId w:val="28"/>
        </w:numPr>
        <w:rPr>
          <w:rFonts w:asciiTheme="minorHAnsi" w:hAnsiTheme="minorHAnsi" w:cstheme="minorHAnsi"/>
          <w:b w:val="0"/>
          <w:bCs/>
        </w:rPr>
      </w:pPr>
      <w:r w:rsidRPr="00252E23">
        <w:rPr>
          <w:rFonts w:cstheme="minorHAnsi"/>
        </w:rPr>
        <w:t>"Sunday"</w:t>
      </w:r>
      <w:r w:rsidRPr="00252E23">
        <w:rPr>
          <w:rFonts w:asciiTheme="minorHAnsi" w:hAnsiTheme="minorHAnsi" w:cstheme="minorHAnsi"/>
          <w:b w:val="0"/>
          <w:bCs/>
        </w:rPr>
        <w:t xml:space="preserve"> if the number is </w:t>
      </w:r>
      <w:r w:rsidRPr="00252E23">
        <w:rPr>
          <w:rFonts w:asciiTheme="minorHAnsi" w:hAnsiTheme="minorHAnsi" w:cstheme="minorHAnsi"/>
        </w:rPr>
        <w:t>equals to 7</w:t>
      </w:r>
    </w:p>
    <w:p w14:paraId="47798CFB" w14:textId="77777777" w:rsidR="005052D6" w:rsidRPr="003D4A3A" w:rsidRDefault="005052D6" w:rsidP="005052D6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351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843"/>
      </w:tblGrid>
      <w:tr w:rsidR="005052D6" w:rsidRPr="003D4A3A" w14:paraId="4F94CEA2" w14:textId="77777777" w:rsidTr="000D2D1C">
        <w:tc>
          <w:tcPr>
            <w:tcW w:w="1673" w:type="dxa"/>
            <w:shd w:val="clear" w:color="auto" w:fill="D9D9D9" w:themeFill="background1" w:themeFillShade="D9"/>
            <w:vAlign w:val="center"/>
          </w:tcPr>
          <w:p w14:paraId="1D2259D8" w14:textId="77777777" w:rsidR="005052D6" w:rsidRPr="00C27255" w:rsidRDefault="005052D6" w:rsidP="000D2D1C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49DD7315" w14:textId="77777777" w:rsidR="005052D6" w:rsidRPr="00C27255" w:rsidRDefault="005052D6" w:rsidP="000D2D1C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b/>
              </w:rPr>
              <w:t>Output</w:t>
            </w:r>
          </w:p>
        </w:tc>
      </w:tr>
      <w:tr w:rsidR="005052D6" w:rsidRPr="003D4A3A" w14:paraId="3B89020C" w14:textId="77777777" w:rsidTr="000D2D1C">
        <w:tc>
          <w:tcPr>
            <w:tcW w:w="1673" w:type="dxa"/>
          </w:tcPr>
          <w:p w14:paraId="1AC80D2C" w14:textId="77777777" w:rsidR="005052D6" w:rsidRPr="0019664D" w:rsidRDefault="005052D6" w:rsidP="000D2D1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val="bg-BG" w:eastAsia="bg-BG"/>
              </w:rPr>
            </w:pPr>
            <w:r w:rsidRPr="0019664D">
              <w:rPr>
                <w:rFonts w:ascii="Consolas" w:hAnsi="Consolas"/>
                <w:bCs/>
                <w:noProof/>
              </w:rPr>
              <w:t>Monday</w:t>
            </w:r>
          </w:p>
        </w:tc>
        <w:tc>
          <w:tcPr>
            <w:tcW w:w="1843" w:type="dxa"/>
          </w:tcPr>
          <w:p w14:paraId="07AE0F2E" w14:textId="77777777" w:rsidR="005052D6" w:rsidRPr="0019664D" w:rsidRDefault="005052D6" w:rsidP="000D2D1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9664D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5052D6" w:rsidRPr="003D4A3A" w14:paraId="76C9BACC" w14:textId="77777777" w:rsidTr="000D2D1C">
        <w:tc>
          <w:tcPr>
            <w:tcW w:w="1673" w:type="dxa"/>
          </w:tcPr>
          <w:p w14:paraId="122051E4" w14:textId="77777777" w:rsidR="005052D6" w:rsidRPr="0019664D" w:rsidRDefault="005052D6" w:rsidP="000D2D1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9664D">
              <w:rPr>
                <w:rFonts w:ascii="Consolas" w:hAnsi="Consolas"/>
                <w:bCs/>
                <w:noProof/>
              </w:rPr>
              <w:t>Friday</w:t>
            </w:r>
          </w:p>
        </w:tc>
        <w:tc>
          <w:tcPr>
            <w:tcW w:w="1843" w:type="dxa"/>
          </w:tcPr>
          <w:p w14:paraId="7CF24EE6" w14:textId="77777777" w:rsidR="005052D6" w:rsidRPr="0019664D" w:rsidRDefault="005052D6" w:rsidP="000D2D1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9664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47B9EDEB" w14:textId="72EC2F2F" w:rsidR="00FC3D62" w:rsidRDefault="00FC3D62" w:rsidP="00FC3D62">
      <w:pPr>
        <w:rPr>
          <w:noProof/>
          <w:lang w:val="bg-BG" w:eastAsia="bg-BG"/>
        </w:rPr>
      </w:pPr>
    </w:p>
    <w:p w14:paraId="40FE437A" w14:textId="77777777" w:rsidR="00FD5C48" w:rsidRPr="00FD5C48" w:rsidRDefault="00FD5C48" w:rsidP="00FD5C48"/>
    <w:sectPr w:rsidR="00FD5C48" w:rsidRPr="00FD5C48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759099" w14:textId="77777777" w:rsidR="009638CA" w:rsidRDefault="009638CA" w:rsidP="008068A2">
      <w:pPr>
        <w:spacing w:after="0" w:line="240" w:lineRule="auto"/>
      </w:pPr>
      <w:r>
        <w:separator/>
      </w:r>
    </w:p>
  </w:endnote>
  <w:endnote w:type="continuationSeparator" w:id="0">
    <w:p w14:paraId="75FEDCA0" w14:textId="77777777" w:rsidR="009638CA" w:rsidRDefault="009638C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C228E4" w14:textId="77777777" w:rsidR="009638CA" w:rsidRDefault="009638CA" w:rsidP="008068A2">
      <w:pPr>
        <w:spacing w:after="0" w:line="240" w:lineRule="auto"/>
      </w:pPr>
      <w:r>
        <w:separator/>
      </w:r>
    </w:p>
  </w:footnote>
  <w:footnote w:type="continuationSeparator" w:id="0">
    <w:p w14:paraId="35193C43" w14:textId="77777777" w:rsidR="009638CA" w:rsidRDefault="009638C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2258F"/>
    <w:multiLevelType w:val="hybridMultilevel"/>
    <w:tmpl w:val="769810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731740"/>
    <w:multiLevelType w:val="hybridMultilevel"/>
    <w:tmpl w:val="543ACDC2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7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12E2A7E"/>
    <w:multiLevelType w:val="hybridMultilevel"/>
    <w:tmpl w:val="AAD09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F05FFA"/>
    <w:multiLevelType w:val="hybridMultilevel"/>
    <w:tmpl w:val="8B78EBA2"/>
    <w:lvl w:ilvl="0" w:tplc="0402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2" w15:restartNumberingAfterBreak="0">
    <w:nsid w:val="3A285B8B"/>
    <w:multiLevelType w:val="hybridMultilevel"/>
    <w:tmpl w:val="76700BCA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3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251D6B"/>
    <w:multiLevelType w:val="hybridMultilevel"/>
    <w:tmpl w:val="AA02A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C2613E"/>
    <w:multiLevelType w:val="hybridMultilevel"/>
    <w:tmpl w:val="9C0878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800B07"/>
    <w:multiLevelType w:val="hybridMultilevel"/>
    <w:tmpl w:val="979008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DA6608"/>
    <w:multiLevelType w:val="hybridMultilevel"/>
    <w:tmpl w:val="2D9054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483EA7"/>
    <w:multiLevelType w:val="hybridMultilevel"/>
    <w:tmpl w:val="1D827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357710">
    <w:abstractNumId w:val="4"/>
  </w:num>
  <w:num w:numId="2" w16cid:durableId="788860898">
    <w:abstractNumId w:val="14"/>
  </w:num>
  <w:num w:numId="3" w16cid:durableId="724916738">
    <w:abstractNumId w:val="20"/>
  </w:num>
  <w:num w:numId="4" w16cid:durableId="1569925485">
    <w:abstractNumId w:val="5"/>
  </w:num>
  <w:num w:numId="5" w16cid:durableId="703600746">
    <w:abstractNumId w:val="21"/>
  </w:num>
  <w:num w:numId="6" w16cid:durableId="907224798">
    <w:abstractNumId w:val="8"/>
  </w:num>
  <w:num w:numId="7" w16cid:durableId="1624074410">
    <w:abstractNumId w:val="0"/>
  </w:num>
  <w:num w:numId="8" w16cid:durableId="975449391">
    <w:abstractNumId w:val="1"/>
  </w:num>
  <w:num w:numId="9" w16cid:durableId="1786074332">
    <w:abstractNumId w:val="16"/>
  </w:num>
  <w:num w:numId="10" w16cid:durableId="2143040751">
    <w:abstractNumId w:val="19"/>
  </w:num>
  <w:num w:numId="11" w16cid:durableId="696934567">
    <w:abstractNumId w:val="13"/>
  </w:num>
  <w:num w:numId="12" w16cid:durableId="3040920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10"/>
  </w:num>
  <w:num w:numId="14" w16cid:durableId="1381126823">
    <w:abstractNumId w:val="15"/>
  </w:num>
  <w:num w:numId="15" w16cid:durableId="1574242910">
    <w:abstractNumId w:val="7"/>
  </w:num>
  <w:num w:numId="16" w16cid:durableId="2027560500">
    <w:abstractNumId w:val="22"/>
  </w:num>
  <w:num w:numId="17" w16cid:durableId="546186520">
    <w:abstractNumId w:val="2"/>
  </w:num>
  <w:num w:numId="18" w16cid:durableId="732199869">
    <w:abstractNumId w:val="17"/>
  </w:num>
  <w:num w:numId="19" w16cid:durableId="18369174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31365624">
    <w:abstractNumId w:val="3"/>
  </w:num>
  <w:num w:numId="21" w16cid:durableId="51538296">
    <w:abstractNumId w:val="25"/>
  </w:num>
  <w:num w:numId="22" w16cid:durableId="1273243630">
    <w:abstractNumId w:val="9"/>
  </w:num>
  <w:num w:numId="23" w16cid:durableId="1017579392">
    <w:abstractNumId w:val="24"/>
  </w:num>
  <w:num w:numId="24" w16cid:durableId="1194807439">
    <w:abstractNumId w:val="12"/>
  </w:num>
  <w:num w:numId="25" w16cid:durableId="200090823">
    <w:abstractNumId w:val="6"/>
  </w:num>
  <w:num w:numId="26" w16cid:durableId="1831480815">
    <w:abstractNumId w:val="18"/>
  </w:num>
  <w:num w:numId="27" w16cid:durableId="2033064807">
    <w:abstractNumId w:val="23"/>
  </w:num>
  <w:num w:numId="28" w16cid:durableId="899368228">
    <w:abstractNumId w:val="1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qwUAflEGL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EF8"/>
    <w:rsid w:val="00064D15"/>
    <w:rsid w:val="0008559D"/>
    <w:rsid w:val="00086727"/>
    <w:rsid w:val="00087B84"/>
    <w:rsid w:val="0009209B"/>
    <w:rsid w:val="000A6794"/>
    <w:rsid w:val="000B39E6"/>
    <w:rsid w:val="000B56F0"/>
    <w:rsid w:val="000B6600"/>
    <w:rsid w:val="000C5361"/>
    <w:rsid w:val="000D7D67"/>
    <w:rsid w:val="000E12C3"/>
    <w:rsid w:val="00103906"/>
    <w:rsid w:val="001275B9"/>
    <w:rsid w:val="00137660"/>
    <w:rsid w:val="00142C75"/>
    <w:rsid w:val="001449E8"/>
    <w:rsid w:val="001567B8"/>
    <w:rsid w:val="001619DF"/>
    <w:rsid w:val="00164CDC"/>
    <w:rsid w:val="001677AC"/>
    <w:rsid w:val="00167CF1"/>
    <w:rsid w:val="00170842"/>
    <w:rsid w:val="00171021"/>
    <w:rsid w:val="00175E1D"/>
    <w:rsid w:val="001837BD"/>
    <w:rsid w:val="00183A2C"/>
    <w:rsid w:val="001A1E46"/>
    <w:rsid w:val="001A6728"/>
    <w:rsid w:val="001B7060"/>
    <w:rsid w:val="001C1FCD"/>
    <w:rsid w:val="001D2464"/>
    <w:rsid w:val="001D50AE"/>
    <w:rsid w:val="001E1161"/>
    <w:rsid w:val="001E265D"/>
    <w:rsid w:val="001E3FEF"/>
    <w:rsid w:val="001E4FFD"/>
    <w:rsid w:val="00202683"/>
    <w:rsid w:val="00215FCE"/>
    <w:rsid w:val="00216AD9"/>
    <w:rsid w:val="002326A7"/>
    <w:rsid w:val="00232E7D"/>
    <w:rsid w:val="00252E23"/>
    <w:rsid w:val="0025690E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71C6"/>
    <w:rsid w:val="002D07CA"/>
    <w:rsid w:val="00305122"/>
    <w:rsid w:val="003130F0"/>
    <w:rsid w:val="003230CF"/>
    <w:rsid w:val="0033212E"/>
    <w:rsid w:val="003346AC"/>
    <w:rsid w:val="0033490F"/>
    <w:rsid w:val="00340DEF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A84"/>
    <w:rsid w:val="003F1864"/>
    <w:rsid w:val="0041081C"/>
    <w:rsid w:val="004311CA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2D6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5284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6B32"/>
    <w:rsid w:val="00600083"/>
    <w:rsid w:val="00604363"/>
    <w:rsid w:val="0061736A"/>
    <w:rsid w:val="00624212"/>
    <w:rsid w:val="006242A9"/>
    <w:rsid w:val="00624DCF"/>
    <w:rsid w:val="006279DB"/>
    <w:rsid w:val="0063342B"/>
    <w:rsid w:val="00637A2D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7650"/>
    <w:rsid w:val="006E1302"/>
    <w:rsid w:val="006E2245"/>
    <w:rsid w:val="006E55B4"/>
    <w:rsid w:val="006E7E50"/>
    <w:rsid w:val="006F5169"/>
    <w:rsid w:val="00704432"/>
    <w:rsid w:val="007051DF"/>
    <w:rsid w:val="00724DA4"/>
    <w:rsid w:val="00734D84"/>
    <w:rsid w:val="00763912"/>
    <w:rsid w:val="00774E44"/>
    <w:rsid w:val="00785258"/>
    <w:rsid w:val="00791F02"/>
    <w:rsid w:val="0079324A"/>
    <w:rsid w:val="00794EEE"/>
    <w:rsid w:val="0079778F"/>
    <w:rsid w:val="007A40BD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01A"/>
    <w:rsid w:val="00861625"/>
    <w:rsid w:val="008617B5"/>
    <w:rsid w:val="00865B78"/>
    <w:rsid w:val="00866573"/>
    <w:rsid w:val="00870828"/>
    <w:rsid w:val="0088080B"/>
    <w:rsid w:val="008B07D7"/>
    <w:rsid w:val="008B557F"/>
    <w:rsid w:val="008B72D9"/>
    <w:rsid w:val="008C2344"/>
    <w:rsid w:val="008C2B83"/>
    <w:rsid w:val="008C5930"/>
    <w:rsid w:val="008D6097"/>
    <w:rsid w:val="008E0808"/>
    <w:rsid w:val="008E6CF3"/>
    <w:rsid w:val="008F202C"/>
    <w:rsid w:val="008F5B43"/>
    <w:rsid w:val="008F5FDB"/>
    <w:rsid w:val="00902E68"/>
    <w:rsid w:val="00912BC6"/>
    <w:rsid w:val="0092145D"/>
    <w:rsid w:val="00924C38"/>
    <w:rsid w:val="009254B7"/>
    <w:rsid w:val="00930CEE"/>
    <w:rsid w:val="00941FFF"/>
    <w:rsid w:val="00955691"/>
    <w:rsid w:val="00961157"/>
    <w:rsid w:val="009638CA"/>
    <w:rsid w:val="00965C5B"/>
    <w:rsid w:val="0096684B"/>
    <w:rsid w:val="00967BD2"/>
    <w:rsid w:val="00972C7F"/>
    <w:rsid w:val="00976E46"/>
    <w:rsid w:val="00987F8F"/>
    <w:rsid w:val="009A33AF"/>
    <w:rsid w:val="009B4FB4"/>
    <w:rsid w:val="009C0C39"/>
    <w:rsid w:val="009D1805"/>
    <w:rsid w:val="009E1A09"/>
    <w:rsid w:val="009F0CFC"/>
    <w:rsid w:val="00A02545"/>
    <w:rsid w:val="00A025E6"/>
    <w:rsid w:val="00A04A14"/>
    <w:rsid w:val="00A05555"/>
    <w:rsid w:val="00A06D89"/>
    <w:rsid w:val="00A31C2F"/>
    <w:rsid w:val="00A32D75"/>
    <w:rsid w:val="00A35790"/>
    <w:rsid w:val="00A45A89"/>
    <w:rsid w:val="00A47F12"/>
    <w:rsid w:val="00A54EF6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23BE"/>
    <w:rsid w:val="00AE355A"/>
    <w:rsid w:val="00B148DD"/>
    <w:rsid w:val="00B22A6F"/>
    <w:rsid w:val="00B2472A"/>
    <w:rsid w:val="00B35E70"/>
    <w:rsid w:val="00B567F6"/>
    <w:rsid w:val="00B56DF3"/>
    <w:rsid w:val="00B57A5C"/>
    <w:rsid w:val="00B6185B"/>
    <w:rsid w:val="00B638EB"/>
    <w:rsid w:val="00B63DED"/>
    <w:rsid w:val="00B70119"/>
    <w:rsid w:val="00B72737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286"/>
    <w:rsid w:val="00DF00FA"/>
    <w:rsid w:val="00DF57D8"/>
    <w:rsid w:val="00DF6F6D"/>
    <w:rsid w:val="00E032C5"/>
    <w:rsid w:val="00E06998"/>
    <w:rsid w:val="00E24C6A"/>
    <w:rsid w:val="00E25811"/>
    <w:rsid w:val="00E32F85"/>
    <w:rsid w:val="00E36FD8"/>
    <w:rsid w:val="00E37380"/>
    <w:rsid w:val="00E465C4"/>
    <w:rsid w:val="00E63F64"/>
    <w:rsid w:val="00E64CAD"/>
    <w:rsid w:val="00E74623"/>
    <w:rsid w:val="00E80E3D"/>
    <w:rsid w:val="00E81919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6EF1"/>
    <w:rsid w:val="00F1688D"/>
    <w:rsid w:val="00F20B48"/>
    <w:rsid w:val="00F258BA"/>
    <w:rsid w:val="00F27E9C"/>
    <w:rsid w:val="00F41F41"/>
    <w:rsid w:val="00F46918"/>
    <w:rsid w:val="00F46DDE"/>
    <w:rsid w:val="00F606CE"/>
    <w:rsid w:val="00F655ED"/>
    <w:rsid w:val="00F7033C"/>
    <w:rsid w:val="00F96D0D"/>
    <w:rsid w:val="00F976AD"/>
    <w:rsid w:val="00FA6461"/>
    <w:rsid w:val="00FB0A57"/>
    <w:rsid w:val="00FC3D62"/>
    <w:rsid w:val="00FD5C4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16AD9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EE6E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EE6EF1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EE6EF1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0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2</TotalTime>
  <Pages>1</Pages>
  <Words>330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8</cp:revision>
  <cp:lastPrinted>2015-10-26T22:35:00Z</cp:lastPrinted>
  <dcterms:created xsi:type="dcterms:W3CDTF">2019-11-12T12:29:00Z</dcterms:created>
  <dcterms:modified xsi:type="dcterms:W3CDTF">2024-09-20T14:32:00Z</dcterms:modified>
  <cp:category>programming; education; software engineering; software development</cp:category>
</cp:coreProperties>
</file>